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9009"/>
        <w:gridCol w:w="801"/>
      </w:tblGrid>
      <w:tr w:rsidR="00D43240" w:rsidRPr="008155C6" w14:paraId="2EF91CB7" w14:textId="77777777" w:rsidTr="00B92C7E">
        <w:trPr>
          <w:trHeight w:val="407"/>
        </w:trPr>
        <w:tc>
          <w:tcPr>
            <w:tcW w:w="10530" w:type="dxa"/>
            <w:gridSpan w:val="3"/>
          </w:tcPr>
          <w:p w14:paraId="0E42AD25" w14:textId="5883957C" w:rsidR="00D43240" w:rsidRPr="008155C6" w:rsidRDefault="007B4D89" w:rsidP="008155C6">
            <w:pPr>
              <w:spacing w:after="0" w:line="240" w:lineRule="auto"/>
              <w:ind w:left="-90"/>
              <w:rPr>
                <w:rFonts w:ascii="Times New Roman" w:hAnsi="Times New Roman"/>
                <w:b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noProof/>
                <w:sz w:val="32"/>
                <w:szCs w:val="32"/>
              </w:rPr>
              <w:drawing>
                <wp:inline distT="0" distB="0" distL="0" distR="0" wp14:anchorId="67624047" wp14:editId="6D5E5F86">
                  <wp:extent cx="6629400" cy="12287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9400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3240" w:rsidRPr="008155C6" w14:paraId="1F004C64" w14:textId="77777777" w:rsidTr="00B92C7E">
        <w:trPr>
          <w:trHeight w:val="407"/>
        </w:trPr>
        <w:tc>
          <w:tcPr>
            <w:tcW w:w="10530" w:type="dxa"/>
            <w:gridSpan w:val="3"/>
          </w:tcPr>
          <w:p w14:paraId="25CF5BC5" w14:textId="1A590868" w:rsidR="00D43240" w:rsidRPr="008155C6" w:rsidRDefault="003C3988" w:rsidP="008155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sz w:val="32"/>
                <w:szCs w:val="32"/>
              </w:rPr>
              <w:t>Set 2</w:t>
            </w:r>
          </w:p>
        </w:tc>
      </w:tr>
      <w:tr w:rsidR="00C1005C" w:rsidRPr="008155C6" w14:paraId="55663A2B" w14:textId="77777777" w:rsidTr="00B92C7E">
        <w:trPr>
          <w:trHeight w:val="407"/>
        </w:trPr>
        <w:tc>
          <w:tcPr>
            <w:tcW w:w="10530" w:type="dxa"/>
            <w:gridSpan w:val="3"/>
          </w:tcPr>
          <w:p w14:paraId="697F582A" w14:textId="2FDD71A4" w:rsidR="00C1005C" w:rsidRPr="00774268" w:rsidRDefault="00937DB3" w:rsidP="00937DB3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HY </w:t>
            </w:r>
            <w:r w:rsidR="00CE4AE8">
              <w:rPr>
                <w:rFonts w:ascii="Times New Roman" w:hAnsi="Times New Roman"/>
                <w:b/>
                <w:sz w:val="28"/>
                <w:szCs w:val="28"/>
              </w:rPr>
              <w:t>ANSWER KEY</w:t>
            </w:r>
            <w:r w:rsidR="00774268" w:rsidRPr="00774268">
              <w:rPr>
                <w:rFonts w:ascii="Times New Roman" w:hAnsi="Times New Roman"/>
                <w:b/>
                <w:sz w:val="28"/>
                <w:szCs w:val="28"/>
              </w:rPr>
              <w:t xml:space="preserve"> (20</w:t>
            </w:r>
            <w:r w:rsidR="00CE4AE8">
              <w:rPr>
                <w:rFonts w:ascii="Times New Roman" w:hAnsi="Times New Roman"/>
                <w:b/>
                <w:sz w:val="28"/>
                <w:szCs w:val="28"/>
              </w:rPr>
              <w:t>23</w:t>
            </w:r>
            <w:r w:rsidR="005F1A1E" w:rsidRPr="00774268">
              <w:rPr>
                <w:rFonts w:ascii="Times New Roman" w:hAnsi="Times New Roman"/>
                <w:b/>
                <w:sz w:val="28"/>
                <w:szCs w:val="28"/>
              </w:rPr>
              <w:t>-</w:t>
            </w:r>
            <w:r w:rsidR="00706DEB">
              <w:rPr>
                <w:rFonts w:ascii="Times New Roman" w:hAnsi="Times New Roman"/>
                <w:b/>
                <w:sz w:val="28"/>
                <w:szCs w:val="28"/>
              </w:rPr>
              <w:t>2</w:t>
            </w:r>
            <w:r w:rsidR="00CE4AE8">
              <w:rPr>
                <w:rFonts w:ascii="Times New Roman" w:hAnsi="Times New Roman"/>
                <w:b/>
                <w:sz w:val="28"/>
                <w:szCs w:val="28"/>
              </w:rPr>
              <w:t>4</w:t>
            </w:r>
            <w:r w:rsidR="00D43240" w:rsidRPr="00774268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</w:tc>
      </w:tr>
      <w:tr w:rsidR="00CE4AE8" w:rsidRPr="008155C6" w14:paraId="453EA8EC" w14:textId="77777777" w:rsidTr="00CE4AE8">
        <w:trPr>
          <w:trHeight w:val="618"/>
        </w:trPr>
        <w:tc>
          <w:tcPr>
            <w:tcW w:w="10530" w:type="dxa"/>
            <w:gridSpan w:val="3"/>
          </w:tcPr>
          <w:p w14:paraId="5A6D97ED" w14:textId="77777777" w:rsidR="00CE4AE8" w:rsidRPr="008155C6" w:rsidRDefault="00CE4AE8" w:rsidP="008155C6">
            <w:pPr>
              <w:spacing w:after="0"/>
              <w:rPr>
                <w:rFonts w:ascii="Times New Roman" w:hAnsi="Times New Roman"/>
                <w:b/>
                <w:sz w:val="28"/>
                <w:szCs w:val="28"/>
              </w:rPr>
            </w:pPr>
            <w:r w:rsidRPr="008155C6">
              <w:rPr>
                <w:rFonts w:ascii="Times New Roman" w:hAnsi="Times New Roman"/>
                <w:b/>
                <w:sz w:val="28"/>
                <w:szCs w:val="28"/>
              </w:rPr>
              <w:t xml:space="preserve">Subject: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MATHS</w:t>
            </w:r>
            <w:r w:rsidRPr="008155C6">
              <w:rPr>
                <w:rFonts w:ascii="Times New Roman" w:hAnsi="Times New Roman"/>
                <w:b/>
                <w:sz w:val="28"/>
                <w:szCs w:val="28"/>
              </w:rPr>
              <w:t xml:space="preserve">  </w:t>
            </w:r>
          </w:p>
          <w:p w14:paraId="01CD8A48" w14:textId="04A5754F" w:rsidR="00CE4AE8" w:rsidRPr="00CE4AE8" w:rsidRDefault="00CE4AE8" w:rsidP="00CE4AE8">
            <w:pPr>
              <w:spacing w:after="0"/>
              <w:rPr>
                <w:rFonts w:ascii="Times New Roman" w:hAnsi="Times New Roman"/>
                <w:b/>
                <w:sz w:val="28"/>
                <w:szCs w:val="28"/>
              </w:rPr>
            </w:pPr>
            <w:r w:rsidRPr="008155C6">
              <w:rPr>
                <w:rFonts w:ascii="Times New Roman" w:hAnsi="Times New Roman"/>
                <w:b/>
                <w:sz w:val="28"/>
                <w:szCs w:val="28"/>
              </w:rPr>
              <w:t xml:space="preserve">Grade: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XI</w:t>
            </w:r>
          </w:p>
        </w:tc>
      </w:tr>
      <w:tr w:rsidR="00EB22D3" w:rsidRPr="008155C6" w14:paraId="6B78BB00" w14:textId="77777777" w:rsidTr="00B92C7E">
        <w:trPr>
          <w:trHeight w:val="155"/>
        </w:trPr>
        <w:tc>
          <w:tcPr>
            <w:tcW w:w="720" w:type="dxa"/>
          </w:tcPr>
          <w:p w14:paraId="3633E11F" w14:textId="77777777" w:rsidR="00EB22D3" w:rsidRPr="00706DEB" w:rsidRDefault="00EB22D3" w:rsidP="00706DEB">
            <w:pPr>
              <w:numPr>
                <w:ilvl w:val="0"/>
                <w:numId w:val="45"/>
              </w:num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09" w:type="dxa"/>
          </w:tcPr>
          <w:p w14:paraId="7F503AF9" w14:textId="77777777" w:rsidR="00EB22D3" w:rsidRPr="00706DEB" w:rsidRDefault="00706DEB" w:rsidP="008155C6">
            <w:pPr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06DEB">
              <w:rPr>
                <w:rFonts w:ascii="Times New Roman" w:eastAsia="Times New Roman" w:hAnsi="Times New Roman"/>
                <w:b/>
                <w:sz w:val="24"/>
                <w:szCs w:val="24"/>
              </w:rPr>
              <w:t>Multiple Choice Questions:</w:t>
            </w:r>
          </w:p>
        </w:tc>
        <w:tc>
          <w:tcPr>
            <w:tcW w:w="801" w:type="dxa"/>
          </w:tcPr>
          <w:p w14:paraId="43F3650F" w14:textId="77777777" w:rsidR="00EB22D3" w:rsidRPr="008155C6" w:rsidRDefault="00EB22D3" w:rsidP="008155C6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6DEB" w:rsidRPr="008155C6" w14:paraId="5FC6D56C" w14:textId="77777777" w:rsidTr="00B92C7E">
        <w:trPr>
          <w:trHeight w:val="155"/>
        </w:trPr>
        <w:tc>
          <w:tcPr>
            <w:tcW w:w="720" w:type="dxa"/>
          </w:tcPr>
          <w:p w14:paraId="11AAE4F1" w14:textId="77777777" w:rsidR="00706DEB" w:rsidRPr="008155C6" w:rsidRDefault="00706DEB" w:rsidP="00706DEB">
            <w:pPr>
              <w:numPr>
                <w:ilvl w:val="0"/>
                <w:numId w:val="46"/>
              </w:num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2"/>
          </w:tcPr>
          <w:p w14:paraId="641DA16E" w14:textId="19FCC9C3" w:rsidR="00706DEB" w:rsidRPr="008155C6" w:rsidRDefault="008C4807" w:rsidP="00B92C7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710CAB" w:rsidRPr="008155C6" w14:paraId="1974BCDB" w14:textId="77777777" w:rsidTr="00B92C7E">
        <w:trPr>
          <w:trHeight w:val="155"/>
        </w:trPr>
        <w:tc>
          <w:tcPr>
            <w:tcW w:w="720" w:type="dxa"/>
          </w:tcPr>
          <w:p w14:paraId="170D5F29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9810" w:type="dxa"/>
            <w:gridSpan w:val="2"/>
          </w:tcPr>
          <w:p w14:paraId="77086E19" w14:textId="30EFC576" w:rsidR="00710CAB" w:rsidRPr="008155C6" w:rsidRDefault="008C4807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710CAB" w:rsidRPr="008155C6" w14:paraId="4D9FD0A8" w14:textId="77777777" w:rsidTr="00B92C7E">
        <w:trPr>
          <w:trHeight w:val="155"/>
        </w:trPr>
        <w:tc>
          <w:tcPr>
            <w:tcW w:w="720" w:type="dxa"/>
          </w:tcPr>
          <w:p w14:paraId="1A6D08D4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9810" w:type="dxa"/>
            <w:gridSpan w:val="2"/>
          </w:tcPr>
          <w:p w14:paraId="63F874A5" w14:textId="67E014E8" w:rsidR="00710CAB" w:rsidRPr="008155C6" w:rsidRDefault="008C4807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710CAB" w:rsidRPr="008155C6" w14:paraId="780558BD" w14:textId="77777777" w:rsidTr="00B92C7E">
        <w:trPr>
          <w:trHeight w:val="155"/>
        </w:trPr>
        <w:tc>
          <w:tcPr>
            <w:tcW w:w="720" w:type="dxa"/>
          </w:tcPr>
          <w:p w14:paraId="460D5CE4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9810" w:type="dxa"/>
            <w:gridSpan w:val="2"/>
          </w:tcPr>
          <w:p w14:paraId="09B175EA" w14:textId="7C67CD2A" w:rsidR="00710CAB" w:rsidRPr="008155C6" w:rsidRDefault="008C4807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710CAB" w:rsidRPr="008155C6" w14:paraId="4FEDD1FE" w14:textId="77777777" w:rsidTr="00B92C7E">
        <w:trPr>
          <w:trHeight w:val="155"/>
        </w:trPr>
        <w:tc>
          <w:tcPr>
            <w:tcW w:w="720" w:type="dxa"/>
          </w:tcPr>
          <w:p w14:paraId="0D50542F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9810" w:type="dxa"/>
            <w:gridSpan w:val="2"/>
          </w:tcPr>
          <w:p w14:paraId="5DBA5222" w14:textId="5DDFD9F0" w:rsidR="00710CAB" w:rsidRPr="008155C6" w:rsidRDefault="008C4807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</w:tr>
      <w:tr w:rsidR="00804783" w:rsidRPr="008155C6" w14:paraId="2412C343" w14:textId="77777777" w:rsidTr="00B54A01">
        <w:trPr>
          <w:trHeight w:val="155"/>
        </w:trPr>
        <w:tc>
          <w:tcPr>
            <w:tcW w:w="720" w:type="dxa"/>
          </w:tcPr>
          <w:p w14:paraId="35FFC551" w14:textId="3B19EEA2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6.</w:t>
            </w:r>
          </w:p>
        </w:tc>
        <w:tc>
          <w:tcPr>
            <w:tcW w:w="9810" w:type="dxa"/>
            <w:gridSpan w:val="2"/>
          </w:tcPr>
          <w:p w14:paraId="6D850B63" w14:textId="3536B8EC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804783" w:rsidRPr="008155C6" w14:paraId="48AEE274" w14:textId="77777777" w:rsidTr="00427F01">
        <w:trPr>
          <w:trHeight w:val="155"/>
        </w:trPr>
        <w:tc>
          <w:tcPr>
            <w:tcW w:w="720" w:type="dxa"/>
          </w:tcPr>
          <w:p w14:paraId="093E1911" w14:textId="44042F71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7.</w:t>
            </w:r>
          </w:p>
        </w:tc>
        <w:tc>
          <w:tcPr>
            <w:tcW w:w="9810" w:type="dxa"/>
            <w:gridSpan w:val="2"/>
          </w:tcPr>
          <w:p w14:paraId="630EC52B" w14:textId="0F610889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804783" w:rsidRPr="008155C6" w14:paraId="4ABEF216" w14:textId="77777777" w:rsidTr="00104A0C">
        <w:trPr>
          <w:trHeight w:val="155"/>
        </w:trPr>
        <w:tc>
          <w:tcPr>
            <w:tcW w:w="720" w:type="dxa"/>
          </w:tcPr>
          <w:p w14:paraId="18EC6DA2" w14:textId="1B541E7E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8.</w:t>
            </w:r>
          </w:p>
        </w:tc>
        <w:tc>
          <w:tcPr>
            <w:tcW w:w="9810" w:type="dxa"/>
            <w:gridSpan w:val="2"/>
          </w:tcPr>
          <w:p w14:paraId="589AEE90" w14:textId="1891183C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804783" w:rsidRPr="008155C6" w14:paraId="4B931D27" w14:textId="77777777" w:rsidTr="007F454F">
        <w:trPr>
          <w:trHeight w:val="155"/>
        </w:trPr>
        <w:tc>
          <w:tcPr>
            <w:tcW w:w="720" w:type="dxa"/>
          </w:tcPr>
          <w:p w14:paraId="2A3DECF6" w14:textId="686CC19B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9.</w:t>
            </w:r>
          </w:p>
        </w:tc>
        <w:tc>
          <w:tcPr>
            <w:tcW w:w="9810" w:type="dxa"/>
            <w:gridSpan w:val="2"/>
          </w:tcPr>
          <w:p w14:paraId="5B399843" w14:textId="115B6C93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</w:tr>
      <w:tr w:rsidR="00804783" w:rsidRPr="008155C6" w14:paraId="3D894A02" w14:textId="77777777" w:rsidTr="00F71708">
        <w:trPr>
          <w:trHeight w:val="155"/>
        </w:trPr>
        <w:tc>
          <w:tcPr>
            <w:tcW w:w="720" w:type="dxa"/>
          </w:tcPr>
          <w:p w14:paraId="7226A891" w14:textId="1FDF67E1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0.</w:t>
            </w:r>
          </w:p>
        </w:tc>
        <w:tc>
          <w:tcPr>
            <w:tcW w:w="9810" w:type="dxa"/>
            <w:gridSpan w:val="2"/>
          </w:tcPr>
          <w:p w14:paraId="5A0CF113" w14:textId="7B60EE68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804783" w:rsidRPr="008155C6" w14:paraId="00A2787A" w14:textId="77777777" w:rsidTr="00A311AA">
        <w:trPr>
          <w:trHeight w:val="155"/>
        </w:trPr>
        <w:tc>
          <w:tcPr>
            <w:tcW w:w="720" w:type="dxa"/>
          </w:tcPr>
          <w:p w14:paraId="7458A92F" w14:textId="6AFE3F08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1.</w:t>
            </w:r>
          </w:p>
        </w:tc>
        <w:tc>
          <w:tcPr>
            <w:tcW w:w="9810" w:type="dxa"/>
            <w:gridSpan w:val="2"/>
          </w:tcPr>
          <w:p w14:paraId="5A080486" w14:textId="12B84EF5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804783" w:rsidRPr="008155C6" w14:paraId="58256FCF" w14:textId="77777777" w:rsidTr="00AE1D70">
        <w:trPr>
          <w:trHeight w:val="155"/>
        </w:trPr>
        <w:tc>
          <w:tcPr>
            <w:tcW w:w="720" w:type="dxa"/>
          </w:tcPr>
          <w:p w14:paraId="057C0401" w14:textId="146126ED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2.</w:t>
            </w:r>
          </w:p>
        </w:tc>
        <w:tc>
          <w:tcPr>
            <w:tcW w:w="9810" w:type="dxa"/>
            <w:gridSpan w:val="2"/>
          </w:tcPr>
          <w:p w14:paraId="4727AD05" w14:textId="43B9BC95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804783" w:rsidRPr="008155C6" w14:paraId="487A8161" w14:textId="77777777" w:rsidTr="00FE02DB">
        <w:trPr>
          <w:trHeight w:val="155"/>
        </w:trPr>
        <w:tc>
          <w:tcPr>
            <w:tcW w:w="720" w:type="dxa"/>
          </w:tcPr>
          <w:p w14:paraId="7C8DCC7A" w14:textId="094DCC40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3.</w:t>
            </w:r>
          </w:p>
        </w:tc>
        <w:tc>
          <w:tcPr>
            <w:tcW w:w="9810" w:type="dxa"/>
            <w:gridSpan w:val="2"/>
          </w:tcPr>
          <w:p w14:paraId="40DF1020" w14:textId="47848715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804783" w:rsidRPr="008155C6" w14:paraId="62D954E3" w14:textId="77777777" w:rsidTr="00DC3829">
        <w:trPr>
          <w:trHeight w:val="155"/>
        </w:trPr>
        <w:tc>
          <w:tcPr>
            <w:tcW w:w="720" w:type="dxa"/>
          </w:tcPr>
          <w:p w14:paraId="4D72D7EB" w14:textId="4F40CDA7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4.</w:t>
            </w:r>
          </w:p>
        </w:tc>
        <w:tc>
          <w:tcPr>
            <w:tcW w:w="9810" w:type="dxa"/>
            <w:gridSpan w:val="2"/>
          </w:tcPr>
          <w:p w14:paraId="137AA359" w14:textId="23A030EE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</w:tr>
      <w:tr w:rsidR="00804783" w:rsidRPr="008155C6" w14:paraId="6A06D060" w14:textId="77777777" w:rsidTr="00270CD5">
        <w:trPr>
          <w:trHeight w:val="155"/>
        </w:trPr>
        <w:tc>
          <w:tcPr>
            <w:tcW w:w="720" w:type="dxa"/>
          </w:tcPr>
          <w:p w14:paraId="3E2F4FAD" w14:textId="70BC25DA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5.</w:t>
            </w:r>
          </w:p>
        </w:tc>
        <w:tc>
          <w:tcPr>
            <w:tcW w:w="9810" w:type="dxa"/>
            <w:gridSpan w:val="2"/>
          </w:tcPr>
          <w:p w14:paraId="05ECD728" w14:textId="5F5FFB85" w:rsidR="00804783" w:rsidRPr="008155C6" w:rsidRDefault="008C480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804783" w:rsidRPr="008155C6" w14:paraId="60D3846C" w14:textId="77777777" w:rsidTr="00720479">
        <w:trPr>
          <w:trHeight w:val="155"/>
        </w:trPr>
        <w:tc>
          <w:tcPr>
            <w:tcW w:w="720" w:type="dxa"/>
          </w:tcPr>
          <w:p w14:paraId="64C3C34A" w14:textId="081D7505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6.</w:t>
            </w:r>
          </w:p>
        </w:tc>
        <w:tc>
          <w:tcPr>
            <w:tcW w:w="9810" w:type="dxa"/>
            <w:gridSpan w:val="2"/>
          </w:tcPr>
          <w:p w14:paraId="14FA491C" w14:textId="2FF1683E" w:rsidR="00804783" w:rsidRPr="008155C6" w:rsidRDefault="00B16EE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804783" w:rsidRPr="008155C6" w14:paraId="43840B52" w14:textId="77777777" w:rsidTr="004B4227">
        <w:trPr>
          <w:trHeight w:val="155"/>
        </w:trPr>
        <w:tc>
          <w:tcPr>
            <w:tcW w:w="720" w:type="dxa"/>
          </w:tcPr>
          <w:p w14:paraId="094F169D" w14:textId="228895C5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7.</w:t>
            </w:r>
          </w:p>
        </w:tc>
        <w:tc>
          <w:tcPr>
            <w:tcW w:w="9810" w:type="dxa"/>
            <w:gridSpan w:val="2"/>
          </w:tcPr>
          <w:p w14:paraId="65A9F0B4" w14:textId="5B38E338" w:rsidR="00804783" w:rsidRPr="008155C6" w:rsidRDefault="00B16EE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804783" w:rsidRPr="008155C6" w14:paraId="093BAF98" w14:textId="77777777" w:rsidTr="00543FE6">
        <w:trPr>
          <w:trHeight w:val="155"/>
        </w:trPr>
        <w:tc>
          <w:tcPr>
            <w:tcW w:w="720" w:type="dxa"/>
          </w:tcPr>
          <w:p w14:paraId="7D3980B1" w14:textId="07ED39E7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8.</w:t>
            </w:r>
          </w:p>
        </w:tc>
        <w:tc>
          <w:tcPr>
            <w:tcW w:w="9810" w:type="dxa"/>
            <w:gridSpan w:val="2"/>
          </w:tcPr>
          <w:p w14:paraId="7995F743" w14:textId="4303B08B" w:rsidR="00804783" w:rsidRPr="008155C6" w:rsidRDefault="00B16EE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710CAB" w:rsidRPr="008155C6" w14:paraId="4E7918FB" w14:textId="77777777" w:rsidTr="00B92C7E">
        <w:trPr>
          <w:trHeight w:val="155"/>
        </w:trPr>
        <w:tc>
          <w:tcPr>
            <w:tcW w:w="720" w:type="dxa"/>
          </w:tcPr>
          <w:p w14:paraId="441ED93A" w14:textId="457EF352" w:rsidR="00710CAB" w:rsidRPr="008155C6" w:rsidRDefault="00E27DB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B16EE6">
              <w:rPr>
                <w:rFonts w:ascii="Times New Roman" w:hAnsi="Times New Roman"/>
                <w:sz w:val="24"/>
                <w:szCs w:val="24"/>
              </w:rPr>
              <w:t>19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9810" w:type="dxa"/>
            <w:gridSpan w:val="2"/>
          </w:tcPr>
          <w:p w14:paraId="6E806394" w14:textId="32496E13" w:rsidR="00E27DBB" w:rsidRPr="008155C6" w:rsidRDefault="00B16EE6" w:rsidP="00E27DB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</w:tr>
      <w:tr w:rsidR="00577EC1" w:rsidRPr="008155C6" w14:paraId="0817A40B" w14:textId="77777777" w:rsidTr="00B92C7E">
        <w:trPr>
          <w:trHeight w:val="155"/>
        </w:trPr>
        <w:tc>
          <w:tcPr>
            <w:tcW w:w="720" w:type="dxa"/>
          </w:tcPr>
          <w:p w14:paraId="27C659A2" w14:textId="0B00C914" w:rsidR="00577EC1" w:rsidRDefault="00B16EE6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0.</w:t>
            </w:r>
          </w:p>
        </w:tc>
        <w:tc>
          <w:tcPr>
            <w:tcW w:w="9810" w:type="dxa"/>
            <w:gridSpan w:val="2"/>
          </w:tcPr>
          <w:p w14:paraId="7F695CBC" w14:textId="382EAE14" w:rsidR="00577EC1" w:rsidRPr="008155C6" w:rsidRDefault="00B16EE6" w:rsidP="00E27DB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B92C7E" w:rsidRPr="008155C6" w14:paraId="7A68FDE4" w14:textId="77777777" w:rsidTr="00B92C7E">
        <w:trPr>
          <w:trHeight w:val="155"/>
        </w:trPr>
        <w:tc>
          <w:tcPr>
            <w:tcW w:w="720" w:type="dxa"/>
          </w:tcPr>
          <w:p w14:paraId="16C02489" w14:textId="454CBADE" w:rsidR="00B92C7E" w:rsidRPr="00B92C7E" w:rsidRDefault="002B757F" w:rsidP="002B757F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21.</w:t>
            </w:r>
          </w:p>
        </w:tc>
        <w:tc>
          <w:tcPr>
            <w:tcW w:w="9810" w:type="dxa"/>
            <w:gridSpan w:val="2"/>
          </w:tcPr>
          <w:p w14:paraId="64465CF5" w14:textId="68C39A60" w:rsidR="00B92C7E" w:rsidRPr="00582CE0" w:rsidRDefault="00582CE0" w:rsidP="00E27DBB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y</w:t>
            </w:r>
            <w:r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+6=2x  &amp;  y</w:t>
            </w:r>
            <w:r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+1=x</w:t>
            </w:r>
          </w:p>
        </w:tc>
      </w:tr>
      <w:tr w:rsidR="00710CAB" w:rsidRPr="008155C6" w14:paraId="71916A34" w14:textId="77777777" w:rsidTr="00B92C7E">
        <w:trPr>
          <w:trHeight w:val="155"/>
        </w:trPr>
        <w:tc>
          <w:tcPr>
            <w:tcW w:w="720" w:type="dxa"/>
          </w:tcPr>
          <w:p w14:paraId="28E0FA55" w14:textId="77777777" w:rsidR="00710CAB" w:rsidRPr="008155C6" w:rsidRDefault="00710CA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9" w:type="dxa"/>
          </w:tcPr>
          <w:p w14:paraId="59F054F0" w14:textId="7FBB9CF4" w:rsidR="00710CAB" w:rsidRPr="008155C6" w:rsidRDefault="00582CE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=5       &amp;        y =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±2</m:t>
              </m:r>
            </m:oMath>
          </w:p>
        </w:tc>
        <w:tc>
          <w:tcPr>
            <w:tcW w:w="801" w:type="dxa"/>
          </w:tcPr>
          <w:p w14:paraId="73F74EA8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552A3367" w14:textId="77777777" w:rsidTr="00B92C7E">
        <w:trPr>
          <w:trHeight w:val="155"/>
        </w:trPr>
        <w:tc>
          <w:tcPr>
            <w:tcW w:w="720" w:type="dxa"/>
          </w:tcPr>
          <w:p w14:paraId="72A451BC" w14:textId="6A5B77CF" w:rsidR="00710CAB" w:rsidRPr="008155C6" w:rsidRDefault="00582CE0" w:rsidP="00582CE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2.</w:t>
            </w:r>
          </w:p>
        </w:tc>
        <w:tc>
          <w:tcPr>
            <w:tcW w:w="9009" w:type="dxa"/>
          </w:tcPr>
          <w:p w14:paraId="24E09B73" w14:textId="01B32925" w:rsidR="00710CAB" w:rsidRPr="008155C6" w:rsidRDefault="003D026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mc:AlternateContent>
                <mc:Choice Requires="aink">
                  <w:drawing>
                    <wp:anchor distT="0" distB="0" distL="114300" distR="114300" simplePos="0" relativeHeight="251669504" behindDoc="0" locked="0" layoutInCell="1" allowOverlap="1" wp14:anchorId="513E1A53" wp14:editId="78CA4A83">
                      <wp:simplePos x="0" y="0"/>
                      <wp:positionH relativeFrom="column">
                        <wp:posOffset>2457475</wp:posOffset>
                      </wp:positionH>
                      <wp:positionV relativeFrom="paragraph">
                        <wp:posOffset>-24095</wp:posOffset>
                      </wp:positionV>
                      <wp:extent cx="144360" cy="129600"/>
                      <wp:effectExtent l="38100" t="57150" r="27305" b="60960"/>
                      <wp:wrapNone/>
                      <wp:docPr id="1482134533" name="Ink 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4360" cy="129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69504" behindDoc="0" locked="0" layoutInCell="1" allowOverlap="1" wp14:anchorId="513E1A53" wp14:editId="78CA4A83">
                      <wp:simplePos x="0" y="0"/>
                      <wp:positionH relativeFrom="column">
                        <wp:posOffset>2457475</wp:posOffset>
                      </wp:positionH>
                      <wp:positionV relativeFrom="paragraph">
                        <wp:posOffset>-24095</wp:posOffset>
                      </wp:positionV>
                      <wp:extent cx="144360" cy="129600"/>
                      <wp:effectExtent l="38100" t="57150" r="27305" b="60960"/>
                      <wp:wrapNone/>
                      <wp:docPr id="1482134533" name="Ink 15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82134533" name="Ink 15"/>
                              <pic:cNvPicPr/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3452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mc:AlternateContent>
                <mc:Choice Requires="aink">
                  <w:drawing>
                    <wp:anchor distT="0" distB="0" distL="114300" distR="114300" simplePos="0" relativeHeight="251668480" behindDoc="0" locked="0" layoutInCell="1" allowOverlap="1" wp14:anchorId="2DE6BF1A" wp14:editId="039976AF">
                      <wp:simplePos x="0" y="0"/>
                      <wp:positionH relativeFrom="column">
                        <wp:posOffset>1362710</wp:posOffset>
                      </wp:positionH>
                      <wp:positionV relativeFrom="paragraph">
                        <wp:posOffset>135255</wp:posOffset>
                      </wp:positionV>
                      <wp:extent cx="191495" cy="85725"/>
                      <wp:effectExtent l="38100" t="57150" r="37465" b="66675"/>
                      <wp:wrapNone/>
                      <wp:docPr id="214732845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1495" cy="8572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68480" behindDoc="0" locked="0" layoutInCell="1" allowOverlap="1" wp14:anchorId="2DE6BF1A" wp14:editId="039976AF">
                      <wp:simplePos x="0" y="0"/>
                      <wp:positionH relativeFrom="column">
                        <wp:posOffset>1362710</wp:posOffset>
                      </wp:positionH>
                      <wp:positionV relativeFrom="paragraph">
                        <wp:posOffset>135255</wp:posOffset>
                      </wp:positionV>
                      <wp:extent cx="191495" cy="85725"/>
                      <wp:effectExtent l="38100" t="57150" r="37465" b="66675"/>
                      <wp:wrapNone/>
                      <wp:docPr id="214732845" name="Ink 14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4732845" name="Ink 14"/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27197" cy="30057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mc:AlternateContent>
                <mc:Choice Requires="aink">
                  <w:drawing>
                    <wp:anchor distT="0" distB="0" distL="114300" distR="114300" simplePos="0" relativeHeight="251665408" behindDoc="0" locked="0" layoutInCell="1" allowOverlap="1" wp14:anchorId="05F58D73" wp14:editId="316ACB0D">
                      <wp:simplePos x="0" y="0"/>
                      <wp:positionH relativeFrom="column">
                        <wp:posOffset>1320165</wp:posOffset>
                      </wp:positionH>
                      <wp:positionV relativeFrom="paragraph">
                        <wp:posOffset>93345</wp:posOffset>
                      </wp:positionV>
                      <wp:extent cx="1254760" cy="148415"/>
                      <wp:effectExtent l="38100" t="38100" r="59690" b="61595"/>
                      <wp:wrapNone/>
                      <wp:docPr id="387639869" name="Ink 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54760" cy="14841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65408" behindDoc="0" locked="0" layoutInCell="1" allowOverlap="1" wp14:anchorId="05F58D73" wp14:editId="316ACB0D">
                      <wp:simplePos x="0" y="0"/>
                      <wp:positionH relativeFrom="column">
                        <wp:posOffset>1320165</wp:posOffset>
                      </wp:positionH>
                      <wp:positionV relativeFrom="paragraph">
                        <wp:posOffset>93345</wp:posOffset>
                      </wp:positionV>
                      <wp:extent cx="1254760" cy="148415"/>
                      <wp:effectExtent l="38100" t="38100" r="59690" b="61595"/>
                      <wp:wrapNone/>
                      <wp:docPr id="387639869" name="Ink 11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87639869" name="Ink 11"/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90394" cy="36419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mc:AlternateContent>
                <mc:Choice Requires="aink">
                  <w:drawing>
                    <wp:anchor distT="0" distB="0" distL="114300" distR="114300" simplePos="0" relativeHeight="251662336" behindDoc="0" locked="0" layoutInCell="1" allowOverlap="1" wp14:anchorId="7DDB2270" wp14:editId="68FC8364">
                      <wp:simplePos x="0" y="0"/>
                      <wp:positionH relativeFrom="column">
                        <wp:posOffset>1384675</wp:posOffset>
                      </wp:positionH>
                      <wp:positionV relativeFrom="paragraph">
                        <wp:posOffset>156625</wp:posOffset>
                      </wp:positionV>
                      <wp:extent cx="1105200" cy="11520"/>
                      <wp:effectExtent l="38100" t="57150" r="19050" b="64770"/>
                      <wp:wrapNone/>
                      <wp:docPr id="1114399485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05200" cy="11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62336" behindDoc="0" locked="0" layoutInCell="1" allowOverlap="1" wp14:anchorId="7DDB2270" wp14:editId="68FC8364">
                      <wp:simplePos x="0" y="0"/>
                      <wp:positionH relativeFrom="column">
                        <wp:posOffset>1384675</wp:posOffset>
                      </wp:positionH>
                      <wp:positionV relativeFrom="paragraph">
                        <wp:posOffset>156625</wp:posOffset>
                      </wp:positionV>
                      <wp:extent cx="1105200" cy="11520"/>
                      <wp:effectExtent l="38100" t="57150" r="19050" b="64770"/>
                      <wp:wrapNone/>
                      <wp:docPr id="1114399485" name="Ink 8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14399485" name="Ink 8"/>
                              <pic:cNvPicPr/>
                            </pic:nvPicPr>
                            <pic:blipFill>
                              <a:blip r:embed="rId1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140840" cy="22716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mc:AlternateContent>
                <mc:Choice Requires="aink">
                  <w:drawing>
                    <wp:anchor distT="0" distB="0" distL="114300" distR="114300" simplePos="0" relativeHeight="251661312" behindDoc="0" locked="0" layoutInCell="1" allowOverlap="1" wp14:anchorId="2D43D5C2" wp14:editId="3A499315">
                      <wp:simplePos x="0" y="0"/>
                      <wp:positionH relativeFrom="column">
                        <wp:posOffset>2489515</wp:posOffset>
                      </wp:positionH>
                      <wp:positionV relativeFrom="paragraph">
                        <wp:posOffset>92905</wp:posOffset>
                      </wp:positionV>
                      <wp:extent cx="360" cy="50760"/>
                      <wp:effectExtent l="57150" t="38100" r="38100" b="45085"/>
                      <wp:wrapNone/>
                      <wp:docPr id="51201497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50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61312" behindDoc="0" locked="0" layoutInCell="1" allowOverlap="1" wp14:anchorId="2D43D5C2" wp14:editId="3A499315">
                      <wp:simplePos x="0" y="0"/>
                      <wp:positionH relativeFrom="column">
                        <wp:posOffset>2489515</wp:posOffset>
                      </wp:positionH>
                      <wp:positionV relativeFrom="paragraph">
                        <wp:posOffset>92905</wp:posOffset>
                      </wp:positionV>
                      <wp:extent cx="360" cy="50760"/>
                      <wp:effectExtent l="57150" t="38100" r="38100" b="45085"/>
                      <wp:wrapNone/>
                      <wp:docPr id="512014977" name="Ink 7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12014977" name="Ink 7"/>
                              <pic:cNvPicPr/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6000" cy="2664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D7361AF" wp14:editId="54ACDF23">
                      <wp:simplePos x="0" y="0"/>
                      <wp:positionH relativeFrom="column">
                        <wp:posOffset>1341844</wp:posOffset>
                      </wp:positionH>
                      <wp:positionV relativeFrom="paragraph">
                        <wp:posOffset>146478</wp:posOffset>
                      </wp:positionV>
                      <wp:extent cx="3317358" cy="0"/>
                      <wp:effectExtent l="38100" t="76200" r="16510" b="95250"/>
                      <wp:wrapNone/>
                      <wp:docPr id="1462832322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17358" cy="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1E8311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105.65pt;margin-top:11.55pt;width:261.2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" strokecolor="#4472c4 [3204]" strokeweight=".5pt">
                      <v:stroke startarrow="block" endarrow="block" joinstyle="miter"/>
                    </v:shape>
                  </w:pict>
                </mc:Fallback>
              </mc:AlternateContent>
            </w:r>
            <w:r w:rsidR="00582CE0">
              <w:rPr>
                <w:rFonts w:ascii="Times New Roman" w:eastAsia="Times New Roman" w:hAnsi="Times New Roman"/>
                <w:sz w:val="24"/>
                <w:szCs w:val="24"/>
              </w:rPr>
              <w:t>x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≤2</m:t>
              </m:r>
            </m:oMath>
            <w:r w:rsidR="00582CE0">
              <w:rPr>
                <w:rFonts w:ascii="Times New Roman" w:eastAsia="Times New Roman" w:hAnsi="Times New Roman"/>
                <w:sz w:val="24"/>
                <w:szCs w:val="24"/>
              </w:rPr>
              <w:t xml:space="preserve">        </w:t>
            </w:r>
          </w:p>
        </w:tc>
        <w:tc>
          <w:tcPr>
            <w:tcW w:w="801" w:type="dxa"/>
          </w:tcPr>
          <w:p w14:paraId="57B851E2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4A7BCCAB" w14:textId="77777777" w:rsidTr="00B92C7E">
        <w:trPr>
          <w:trHeight w:val="155"/>
        </w:trPr>
        <w:tc>
          <w:tcPr>
            <w:tcW w:w="720" w:type="dxa"/>
          </w:tcPr>
          <w:p w14:paraId="4F02CA43" w14:textId="40D9EAE4" w:rsidR="00710CAB" w:rsidRPr="008155C6" w:rsidRDefault="003D026E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3.</w:t>
            </w:r>
          </w:p>
        </w:tc>
        <w:tc>
          <w:tcPr>
            <w:tcW w:w="9009" w:type="dxa"/>
          </w:tcPr>
          <w:p w14:paraId="39164FFF" w14:textId="1ADD0A53" w:rsidR="00710CAB" w:rsidRPr="008155C6" w:rsidRDefault="003D026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(45+30+1)=152</w:t>
            </w:r>
          </w:p>
        </w:tc>
        <w:tc>
          <w:tcPr>
            <w:tcW w:w="801" w:type="dxa"/>
          </w:tcPr>
          <w:p w14:paraId="2807B371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18996F8" w14:textId="77777777" w:rsidTr="00B92C7E">
        <w:trPr>
          <w:trHeight w:val="155"/>
        </w:trPr>
        <w:tc>
          <w:tcPr>
            <w:tcW w:w="720" w:type="dxa"/>
          </w:tcPr>
          <w:p w14:paraId="0A679511" w14:textId="496CEB02" w:rsidR="00710CAB" w:rsidRPr="008155C6" w:rsidRDefault="003D026E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4.</w:t>
            </w:r>
          </w:p>
        </w:tc>
        <w:tc>
          <w:tcPr>
            <w:tcW w:w="9009" w:type="dxa"/>
          </w:tcPr>
          <w:p w14:paraId="0BFB3FFA" w14:textId="256BEAFC" w:rsidR="002F5E23" w:rsidRPr="002F5E23" w:rsidRDefault="002F5E23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n</w:t>
            </w:r>
            <w:r>
              <w:rPr>
                <w:rFonts w:ascii="Times New Roman" w:hAnsi="Times New Roman"/>
                <w:sz w:val="24"/>
                <w:szCs w:val="24"/>
              </w:rPr>
              <w:t>=6</w:t>
            </w:r>
            <m:oMath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0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000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+∙∙∙∙∙∙∙∙∙∙to n terms</m:t>
                  </m:r>
                </m:e>
              </m:d>
            </m:oMath>
          </w:p>
          <w:p w14:paraId="42CE5197" w14:textId="5ED42779" w:rsidR="00710CAB" w:rsidRPr="002F5E23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</m:den>
                </m:f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="Times New Roman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Times New Roman" w:hAnsi="Cambria Math"/>
                                    <w:sz w:val="24"/>
                                    <w:szCs w:val="24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Times New Roman" w:hAnsi="Cambria Math"/>
                                    <w:sz w:val="24"/>
                                    <w:szCs w:val="24"/>
                                  </w:rPr>
                                  <m:t>10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801" w:type="dxa"/>
          </w:tcPr>
          <w:p w14:paraId="001CF257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2B101E68" w14:textId="77777777" w:rsidTr="00B92C7E">
        <w:trPr>
          <w:trHeight w:val="155"/>
        </w:trPr>
        <w:tc>
          <w:tcPr>
            <w:tcW w:w="720" w:type="dxa"/>
          </w:tcPr>
          <w:p w14:paraId="46719E1B" w14:textId="143D0BA8" w:rsidR="00710CAB" w:rsidRPr="008155C6" w:rsidRDefault="003D026E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5.</w:t>
            </w:r>
          </w:p>
        </w:tc>
        <w:tc>
          <w:tcPr>
            <w:tcW w:w="9009" w:type="dxa"/>
          </w:tcPr>
          <w:p w14:paraId="0FCB5D55" w14:textId="6B9C0E10" w:rsidR="00710CAB" w:rsidRPr="008155C6" w:rsidRDefault="002F5E23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id-point</w:t>
            </w:r>
            <w:r w:rsidR="003D026E">
              <w:rPr>
                <w:rFonts w:ascii="Times New Roman" w:eastAsia="Times New Roman" w:hAnsi="Times New Roman"/>
                <w:sz w:val="24"/>
                <w:szCs w:val="24"/>
              </w:rPr>
              <w:t xml:space="preserve"> (1,3)</w:t>
            </w:r>
          </w:p>
        </w:tc>
        <w:tc>
          <w:tcPr>
            <w:tcW w:w="801" w:type="dxa"/>
          </w:tcPr>
          <w:p w14:paraId="07C85276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0836FE8" w14:textId="77777777" w:rsidTr="00B92C7E">
        <w:trPr>
          <w:trHeight w:val="155"/>
        </w:trPr>
        <w:tc>
          <w:tcPr>
            <w:tcW w:w="720" w:type="dxa"/>
          </w:tcPr>
          <w:p w14:paraId="246B55B2" w14:textId="77777777" w:rsidR="00710CAB" w:rsidRPr="008155C6" w:rsidRDefault="00710CA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9" w:type="dxa"/>
          </w:tcPr>
          <w:p w14:paraId="44C3664E" w14:textId="353B891D" w:rsidR="00710CAB" w:rsidRPr="008155C6" w:rsidRDefault="003D026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Slope of line AB= ½   ; slope of the perpendicular =-2</w:t>
            </w:r>
          </w:p>
        </w:tc>
        <w:tc>
          <w:tcPr>
            <w:tcW w:w="801" w:type="dxa"/>
          </w:tcPr>
          <w:p w14:paraId="1738939B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07BCD13F" w14:textId="77777777" w:rsidTr="00B92C7E">
        <w:trPr>
          <w:trHeight w:val="155"/>
        </w:trPr>
        <w:tc>
          <w:tcPr>
            <w:tcW w:w="720" w:type="dxa"/>
          </w:tcPr>
          <w:p w14:paraId="7D6905DF" w14:textId="77777777" w:rsidR="00710CAB" w:rsidRPr="008155C6" w:rsidRDefault="00710CA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9" w:type="dxa"/>
          </w:tcPr>
          <w:p w14:paraId="4113401C" w14:textId="2AF3F6C8" w:rsidR="00710CAB" w:rsidRPr="008155C6" w:rsidRDefault="003D026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-3= -2(x-1)    ;  2x + y=5</w:t>
            </w:r>
          </w:p>
        </w:tc>
        <w:tc>
          <w:tcPr>
            <w:tcW w:w="801" w:type="dxa"/>
          </w:tcPr>
          <w:p w14:paraId="1A8F5501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0CD0E48F" w14:textId="77777777" w:rsidTr="00B92C7E">
        <w:trPr>
          <w:trHeight w:val="155"/>
        </w:trPr>
        <w:tc>
          <w:tcPr>
            <w:tcW w:w="720" w:type="dxa"/>
          </w:tcPr>
          <w:p w14:paraId="71B4151B" w14:textId="47DF3551" w:rsidR="00710CAB" w:rsidRPr="008155C6" w:rsidRDefault="002F5E23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6.</w:t>
            </w:r>
          </w:p>
        </w:tc>
        <w:tc>
          <w:tcPr>
            <w:tcW w:w="9009" w:type="dxa"/>
          </w:tcPr>
          <w:p w14:paraId="231CC94B" w14:textId="77777777" w:rsidR="00710CAB" w:rsidRDefault="007069F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Equ of the perpendicular line is x+2y+k=0</w:t>
            </w:r>
          </w:p>
          <w:p w14:paraId="6ED3C0B4" w14:textId="77777777" w:rsidR="007069F0" w:rsidRDefault="007069F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Since (1,-2) lies on it      k=3      equ is x+2y+3=0</w:t>
            </w:r>
          </w:p>
          <w:p w14:paraId="1A58FF2D" w14:textId="77777777" w:rsidR="007069F0" w:rsidRDefault="007069F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Foot of the perpendicular is (-1,-1)</w:t>
            </w:r>
          </w:p>
          <w:p w14:paraId="249AA7FE" w14:textId="385B512B" w:rsidR="007069F0" w:rsidRPr="008155C6" w:rsidRDefault="007069F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Length of the perpendicular is 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5</m:t>
                  </m:r>
                </m:e>
              </m:rad>
            </m:oMath>
          </w:p>
        </w:tc>
        <w:tc>
          <w:tcPr>
            <w:tcW w:w="801" w:type="dxa"/>
          </w:tcPr>
          <w:p w14:paraId="5C2B866D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BA11343" w14:textId="77777777" w:rsidTr="00B92C7E">
        <w:trPr>
          <w:trHeight w:val="155"/>
        </w:trPr>
        <w:tc>
          <w:tcPr>
            <w:tcW w:w="720" w:type="dxa"/>
          </w:tcPr>
          <w:p w14:paraId="44DCF713" w14:textId="155D825E" w:rsidR="00710CAB" w:rsidRPr="008155C6" w:rsidRDefault="007069F0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7.</w:t>
            </w:r>
          </w:p>
        </w:tc>
        <w:tc>
          <w:tcPr>
            <w:tcW w:w="9009" w:type="dxa"/>
          </w:tcPr>
          <w:p w14:paraId="286C2A18" w14:textId="77777777" w:rsidR="00D77B6B" w:rsidRDefault="00D77B6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+b=5     &amp; 2b-4a=ab  </w:t>
            </w:r>
          </w:p>
          <w:p w14:paraId="0B10ED28" w14:textId="45FF166E" w:rsidR="00710CAB" w:rsidRDefault="00D77B6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on solving   a=10 or 1 and b=-5 or 4</w:t>
            </w:r>
          </w:p>
          <w:p w14:paraId="6BFF656C" w14:textId="1663C249" w:rsidR="00D77B6B" w:rsidRPr="008155C6" w:rsidRDefault="00D77B6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equ are 4x+y=4 &amp; x-2y=10</w:t>
            </w:r>
          </w:p>
        </w:tc>
        <w:tc>
          <w:tcPr>
            <w:tcW w:w="801" w:type="dxa"/>
          </w:tcPr>
          <w:p w14:paraId="3FE2D20D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31D659AD" w14:textId="77777777" w:rsidTr="00B92C7E">
        <w:trPr>
          <w:trHeight w:val="155"/>
        </w:trPr>
        <w:tc>
          <w:tcPr>
            <w:tcW w:w="720" w:type="dxa"/>
          </w:tcPr>
          <w:p w14:paraId="6D6CE9AC" w14:textId="61930177" w:rsidR="00710CAB" w:rsidRPr="008155C6" w:rsidRDefault="00D77B6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="00AC65C9">
              <w:rPr>
                <w:rFonts w:ascii="Times New Roman" w:hAnsi="Times New Roman"/>
                <w:sz w:val="24"/>
                <w:szCs w:val="24"/>
              </w:rPr>
              <w:t>28.</w:t>
            </w:r>
          </w:p>
        </w:tc>
        <w:tc>
          <w:tcPr>
            <w:tcW w:w="9009" w:type="dxa"/>
          </w:tcPr>
          <w:p w14:paraId="77D49E12" w14:textId="2C6D2611" w:rsidR="00710CAB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a-b+b</m:t>
                      </m:r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a-b</m:t>
                      </m:r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</m:oMath>
            <w:r w:rsidR="00AC65C9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n</w:t>
            </w:r>
            <w:r w:rsidR="00AC65C9"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 w:rsidR="00AC65C9"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1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a-b</m:t>
                      </m:r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+ ∙∙∙∙∙∙∙∙∙∙∙∙∙∙∙∙∙∙∙∙+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n</m:t>
                  </m:r>
                </m:sup>
              </m:sSup>
            </m:oMath>
          </w:p>
          <w:p w14:paraId="05F55862" w14:textId="7DDAA652" w:rsidR="000B07C2" w:rsidRPr="000B07C2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n</m:t>
                    </m:r>
                  </m:sup>
                </m:sSup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n</m:t>
                    </m:r>
                  </m:sup>
                </m:sSup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(a-b)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Times New Roman" w:hAnsi="Cambria Math"/>
                                <w:sz w:val="24"/>
                                <w:szCs w:val="24"/>
                              </w:rPr>
                              <m:t>a-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n-1</m:t>
                        </m:r>
                      </m:sup>
                    </m:s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24"/>
                        <w:szCs w:val="24"/>
                        <w:vertAlign w:val="superscript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24"/>
                        <w:szCs w:val="24"/>
                        <w:vertAlign w:val="subscript"/>
                      </w:rPr>
                      <m:t>1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Times New Roman" w:hAnsi="Cambria Math"/>
                                <w:sz w:val="24"/>
                                <w:szCs w:val="24"/>
                              </w:rPr>
                              <m:t>a-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n-2</m:t>
                        </m:r>
                      </m:sup>
                    </m:s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+ ∙∙∙∙∙∙∙∙∙∙∙∙∙∙∙∙∙∙∙</m:t>
                    </m:r>
                  </m:e>
                </m:d>
              </m:oMath>
            </m:oMathPara>
          </w:p>
          <w:p w14:paraId="48875EA5" w14:textId="6AC5993C" w:rsidR="000B07C2" w:rsidRPr="00AC65C9" w:rsidRDefault="000B07C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Hence (a-b</w:t>
            </w:r>
            <w:r w:rsidR="00300967">
              <w:rPr>
                <w:rFonts w:ascii="Times New Roman" w:eastAsia="Times New Roman" w:hAnsi="Times New Roman"/>
                <w:sz w:val="24"/>
                <w:szCs w:val="24"/>
              </w:rPr>
              <w:t xml:space="preserve">) is divisible by 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n</m:t>
                  </m:r>
                </m:sup>
              </m:sSup>
            </m:oMath>
          </w:p>
          <w:p w14:paraId="064D60E7" w14:textId="6AE99C7B" w:rsidR="00AC65C9" w:rsidRPr="008155C6" w:rsidRDefault="00AC65C9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14:paraId="618B234E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00BB919" w14:textId="77777777" w:rsidTr="00B92C7E">
        <w:trPr>
          <w:trHeight w:val="155"/>
        </w:trPr>
        <w:tc>
          <w:tcPr>
            <w:tcW w:w="720" w:type="dxa"/>
          </w:tcPr>
          <w:p w14:paraId="073B22BC" w14:textId="6F12FB8E" w:rsidR="00710CAB" w:rsidRPr="00C500E5" w:rsidRDefault="00300967" w:rsidP="00710CAB">
            <w:pPr>
              <w:spacing w:after="0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C500E5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  29.</w:t>
            </w:r>
          </w:p>
        </w:tc>
        <w:tc>
          <w:tcPr>
            <w:tcW w:w="9009" w:type="dxa"/>
          </w:tcPr>
          <w:p w14:paraId="6FDA568C" w14:textId="057373B6" w:rsidR="00710CAB" w:rsidRDefault="00300967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x +i y=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-3a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+i(3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b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)</m:t>
              </m:r>
            </m:oMath>
          </w:p>
          <w:p w14:paraId="6E26F4B6" w14:textId="2D148E41" w:rsidR="00300967" w:rsidRDefault="00300967" w:rsidP="00300967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=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-3a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&amp; y=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3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b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)</m:t>
              </m:r>
            </m:oMath>
          </w:p>
          <w:p w14:paraId="6786DB42" w14:textId="4DB70F58" w:rsidR="00300967" w:rsidRDefault="003C3988" w:rsidP="00300967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-3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="006030A7">
              <w:rPr>
                <w:rFonts w:ascii="Times New Roman" w:eastAsia="Times New Roman" w:hAnsi="Times New Roman"/>
                <w:sz w:val="24"/>
                <w:szCs w:val="24"/>
              </w:rPr>
              <w:t xml:space="preserve">  &amp;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="006030A7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</w:p>
          <w:p w14:paraId="14F8A133" w14:textId="3B96579B" w:rsidR="00300967" w:rsidRDefault="00300967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02B03475" w14:textId="7B6F1173" w:rsidR="00300967" w:rsidRPr="00300967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</w:pP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  <w:vertAlign w:val="subscript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  <w:vertAlign w:val="subscript"/>
                    </w:rPr>
                    <m:t>x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  <w:vertAlign w:val="subscript"/>
                    </w:rPr>
                    <m:t>a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  <w:vertAlign w:val="subscript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  <w:vertAlign w:val="subscript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  <w:vertAlign w:val="subscript"/>
                    </w:rPr>
                    <m:t>y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  <w:vertAlign w:val="subscript"/>
                    </w:rPr>
                    <m:t>b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  <w:vertAlign w:val="subscript"/>
                </w:rPr>
                <m:t>=</m:t>
              </m:r>
            </m:oMath>
            <w:r w:rsidR="006030A7"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-2(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="006030A7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801" w:type="dxa"/>
          </w:tcPr>
          <w:p w14:paraId="3CD91BC9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3B9A6FDD" w14:textId="77777777" w:rsidTr="00B92C7E">
        <w:trPr>
          <w:trHeight w:val="155"/>
        </w:trPr>
        <w:tc>
          <w:tcPr>
            <w:tcW w:w="720" w:type="dxa"/>
          </w:tcPr>
          <w:p w14:paraId="0CC8E514" w14:textId="61AEC175" w:rsidR="00710CAB" w:rsidRPr="00C500E5" w:rsidRDefault="006030A7" w:rsidP="00710CAB">
            <w:pPr>
              <w:spacing w:after="0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C500E5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   30</w:t>
            </w:r>
          </w:p>
        </w:tc>
        <w:tc>
          <w:tcPr>
            <w:tcW w:w="9009" w:type="dxa"/>
          </w:tcPr>
          <w:p w14:paraId="7B4079F5" w14:textId="77777777" w:rsidR="00710CAB" w:rsidRPr="004D390C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4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Sin50</m:t>
                </m:r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Sin70.Sin10</m:t>
                    </m:r>
                  </m:e>
                </m:d>
              </m:oMath>
            </m:oMathPara>
          </w:p>
          <w:p w14:paraId="7E3AF73E" w14:textId="7D454400" w:rsidR="004D390C" w:rsidRPr="004D390C" w:rsidRDefault="003C3988" w:rsidP="004D390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4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Sin50</m:t>
                </m:r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Cos60-Cos80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8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Sin50-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8</m:t>
                    </m:r>
                  </m:den>
                </m:f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Sin50 Cos80</m:t>
                    </m:r>
                  </m:e>
                </m:d>
              </m:oMath>
            </m:oMathPara>
          </w:p>
          <w:p w14:paraId="16F105D0" w14:textId="42AB009B" w:rsidR="004D390C" w:rsidRDefault="003C3988" w:rsidP="004D390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8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Sin50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8</m:t>
                  </m:r>
                </m:den>
              </m:f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Sin130-Sin30</m:t>
                  </m:r>
                </m:e>
              </m:d>
            </m:oMath>
            <w:r w:rsidR="004D390C">
              <w:rPr>
                <w:rFonts w:ascii="Times New Roman" w:eastAsia="Times New Roman" w:hAnsi="Times New Roman"/>
                <w:sz w:val="24"/>
                <w:szCs w:val="24"/>
              </w:rPr>
              <w:t>=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8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Sin50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8</m:t>
                  </m:r>
                </m:den>
              </m:f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Sin(180-50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6</m:t>
                  </m:r>
                </m:den>
              </m:f>
            </m:oMath>
          </w:p>
          <w:p w14:paraId="1208E073" w14:textId="216B02DC" w:rsidR="004D390C" w:rsidRPr="004D390C" w:rsidRDefault="003C3988" w:rsidP="004D390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6</m:t>
                    </m:r>
                  </m:den>
                </m:f>
              </m:oMath>
            </m:oMathPara>
          </w:p>
        </w:tc>
        <w:tc>
          <w:tcPr>
            <w:tcW w:w="801" w:type="dxa"/>
          </w:tcPr>
          <w:p w14:paraId="79974762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3D2CEF48" w14:textId="77777777" w:rsidTr="00B92C7E">
        <w:trPr>
          <w:trHeight w:val="155"/>
        </w:trPr>
        <w:tc>
          <w:tcPr>
            <w:tcW w:w="720" w:type="dxa"/>
          </w:tcPr>
          <w:p w14:paraId="2EC25577" w14:textId="5A0AB343" w:rsidR="00710CAB" w:rsidRPr="008155C6" w:rsidRDefault="004D390C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1.</w:t>
            </w:r>
          </w:p>
        </w:tc>
        <w:tc>
          <w:tcPr>
            <w:tcW w:w="9009" w:type="dxa"/>
          </w:tcPr>
          <w:p w14:paraId="2C669CEC" w14:textId="77777777" w:rsidR="00710CAB" w:rsidRDefault="004D390C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f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= R-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e>
                  </m:rad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,</m:t>
                  </m:r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e>
                  </m:rad>
                </m:e>
              </m:d>
            </m:oMath>
          </w:p>
          <w:p w14:paraId="02F1E456" w14:textId="77777777" w:rsidR="004D390C" w:rsidRDefault="004D19AC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x= 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y-3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y</m:t>
                      </m:r>
                    </m:den>
                  </m:f>
                </m:e>
              </m:rad>
            </m:oMath>
          </w:p>
          <w:p w14:paraId="63B40DCB" w14:textId="77777777" w:rsidR="004D19AC" w:rsidRDefault="004D19AC" w:rsidP="004D19A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Case 1  </w:t>
            </w:r>
          </w:p>
          <w:p w14:paraId="4FB84631" w14:textId="77777777" w:rsidR="004D19AC" w:rsidRDefault="004D19AC" w:rsidP="004D19A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 =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≥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 ;      y&gt;0       → </m:t>
              </m:r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,0)</m:t>
                  </m:r>
                </m:e>
              </m:d>
            </m:oMath>
          </w:p>
          <w:p w14:paraId="3FD2548A" w14:textId="77777777" w:rsidR="004D19AC" w:rsidRDefault="004D19AC" w:rsidP="004D19A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ase II</w:t>
            </w:r>
          </w:p>
          <w:p w14:paraId="13BCA19D" w14:textId="77777777" w:rsidR="004D19AC" w:rsidRDefault="004D19AC" w:rsidP="004D19A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 =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≤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  ;y&lt;0        →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∞,0</m:t>
                  </m:r>
                </m:e>
              </m:d>
            </m:oMath>
          </w:p>
          <w:p w14:paraId="70558A72" w14:textId="314A8C7A" w:rsidR="004D19AC" w:rsidRPr="004D19AC" w:rsidRDefault="004D19AC" w:rsidP="004D19A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f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= </w:t>
            </w:r>
            <m:oMath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∞,0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∪</m:t>
              </m:r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,0)</m:t>
                  </m:r>
                </m:e>
              </m:d>
            </m:oMath>
          </w:p>
        </w:tc>
        <w:tc>
          <w:tcPr>
            <w:tcW w:w="801" w:type="dxa"/>
          </w:tcPr>
          <w:p w14:paraId="1CAD3DEA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522625BC" w14:textId="77777777" w:rsidTr="00B92C7E">
        <w:trPr>
          <w:trHeight w:val="155"/>
        </w:trPr>
        <w:tc>
          <w:tcPr>
            <w:tcW w:w="720" w:type="dxa"/>
          </w:tcPr>
          <w:p w14:paraId="7FE47C9C" w14:textId="0C4182F4" w:rsidR="00710CAB" w:rsidRPr="008155C6" w:rsidRDefault="00272878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32.</w:t>
            </w:r>
          </w:p>
        </w:tc>
        <w:tc>
          <w:tcPr>
            <w:tcW w:w="9009" w:type="dxa"/>
          </w:tcPr>
          <w:p w14:paraId="0B0E3AC7" w14:textId="77777777" w:rsidR="00710CAB" w:rsidRDefault="00C500E5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) 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=18</w:t>
            </w:r>
          </w:p>
          <w:p w14:paraId="09455998" w14:textId="77777777" w:rsidR="00C500E5" w:rsidRDefault="00C500E5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b)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+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+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+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+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=5+40+60+20+1=126</w:t>
            </w:r>
          </w:p>
          <w:p w14:paraId="7B8D7C9B" w14:textId="0C55D44E" w:rsidR="00C500E5" w:rsidRPr="00C500E5" w:rsidRDefault="00C500E5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) )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+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4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=45</w:t>
            </w:r>
          </w:p>
        </w:tc>
        <w:tc>
          <w:tcPr>
            <w:tcW w:w="801" w:type="dxa"/>
          </w:tcPr>
          <w:p w14:paraId="06406C65" w14:textId="77777777" w:rsidR="00710CAB" w:rsidRDefault="00C500E5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2094EEFE" w14:textId="77777777" w:rsidR="00C500E5" w:rsidRDefault="00C500E5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7DF243F6" w14:textId="0CA14391" w:rsidR="00C500E5" w:rsidRPr="008155C6" w:rsidRDefault="00C500E5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710CAB" w:rsidRPr="008155C6" w14:paraId="7ED1B508" w14:textId="77777777" w:rsidTr="00B92C7E">
        <w:trPr>
          <w:trHeight w:val="155"/>
        </w:trPr>
        <w:tc>
          <w:tcPr>
            <w:tcW w:w="720" w:type="dxa"/>
          </w:tcPr>
          <w:p w14:paraId="1C827065" w14:textId="25A51E48" w:rsidR="00710CAB" w:rsidRPr="008155C6" w:rsidRDefault="00966FD7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3.</w:t>
            </w:r>
          </w:p>
        </w:tc>
        <w:tc>
          <w:tcPr>
            <w:tcW w:w="9009" w:type="dxa"/>
          </w:tcPr>
          <w:p w14:paraId="25C55B2B" w14:textId="77777777" w:rsidR="00710CAB" w:rsidRDefault="007B5C1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Let the two numbers be a’a’ and ‘b’ </w:t>
            </w:r>
          </w:p>
          <w:p w14:paraId="255A10CE" w14:textId="77777777" w:rsidR="007B5C1E" w:rsidRDefault="007B5C1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+b= 6 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b</m:t>
                  </m:r>
                </m:e>
              </m:rad>
            </m:oMath>
          </w:p>
          <w:p w14:paraId="282643BD" w14:textId="77777777" w:rsidR="007B5C1E" w:rsidRDefault="007B5C1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 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a-b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=</m:t>
                  </m:r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a+b</m:t>
                      </m:r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-4ab=36ab-4ab=32ab</m:t>
              </m:r>
            </m:oMath>
          </w:p>
          <w:p w14:paraId="3EB8A1E4" w14:textId="77777777" w:rsidR="007B5C1E" w:rsidRDefault="007B5C1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-b =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4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ab</m:t>
              </m:r>
            </m:oMath>
          </w:p>
          <w:p w14:paraId="3C5C0173" w14:textId="77777777" w:rsidR="00DA1E77" w:rsidRDefault="00DA1E77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2a= 6 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b</m:t>
                  </m:r>
                </m:e>
              </m:rad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+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4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ab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and 2b= 6 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b</m:t>
                  </m:r>
                </m:e>
              </m:rad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-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4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ab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</w:p>
          <w:p w14:paraId="531E9706" w14:textId="53944D36" w:rsidR="00DA1E77" w:rsidRPr="00DA1E77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b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+2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-2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801" w:type="dxa"/>
          </w:tcPr>
          <w:p w14:paraId="5794B432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2AAB5F17" w14:textId="77777777" w:rsidTr="00B92C7E">
        <w:trPr>
          <w:trHeight w:val="155"/>
        </w:trPr>
        <w:tc>
          <w:tcPr>
            <w:tcW w:w="720" w:type="dxa"/>
          </w:tcPr>
          <w:p w14:paraId="4E1AF010" w14:textId="008F02EC" w:rsidR="00710CAB" w:rsidRPr="008155C6" w:rsidRDefault="0036796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4.</w:t>
            </w:r>
          </w:p>
        </w:tc>
        <w:tc>
          <w:tcPr>
            <w:tcW w:w="9009" w:type="dxa"/>
          </w:tcPr>
          <w:p w14:paraId="269A7275" w14:textId="77777777" w:rsidR="00710CAB" w:rsidRDefault="0036796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t the slope of one of the side be ‘m’</w:t>
            </w:r>
          </w:p>
          <w:p w14:paraId="7A7EACE8" w14:textId="77777777" w:rsidR="0036796B" w:rsidRDefault="0036796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an 45 =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m-</m:t>
                      </m:r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4</m:t>
                          </m:r>
                        </m:den>
                      </m:f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4</m:t>
                          </m:r>
                        </m:den>
                      </m:f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m</m:t>
                      </m:r>
                    </m:den>
                  </m:f>
                </m:e>
              </m:d>
            </m:oMath>
          </w:p>
          <w:p w14:paraId="225E6F17" w14:textId="77777777" w:rsidR="0036796B" w:rsidRPr="0036796B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4m-3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4-3m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±1</m:t>
                </m:r>
              </m:oMath>
            </m:oMathPara>
          </w:p>
          <w:p w14:paraId="54274BA2" w14:textId="77777777" w:rsidR="0036796B" w:rsidRDefault="0036796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m=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7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or-7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A786EE6" w14:textId="189FA5DC" w:rsidR="0036796B" w:rsidRPr="0036796B" w:rsidRDefault="0036796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Equation of the sides are x-7y+12=0 &amp; 7x+y=0</w:t>
            </w:r>
          </w:p>
        </w:tc>
        <w:tc>
          <w:tcPr>
            <w:tcW w:w="801" w:type="dxa"/>
          </w:tcPr>
          <w:p w14:paraId="79436CA1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468D6E36" w14:textId="77777777" w:rsidTr="00B92C7E">
        <w:trPr>
          <w:trHeight w:val="155"/>
        </w:trPr>
        <w:tc>
          <w:tcPr>
            <w:tcW w:w="720" w:type="dxa"/>
          </w:tcPr>
          <w:p w14:paraId="0B6BBFEA" w14:textId="1DD46177" w:rsidR="00710CAB" w:rsidRPr="008155C6" w:rsidRDefault="00DA1E77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35.</w:t>
            </w:r>
          </w:p>
        </w:tc>
        <w:tc>
          <w:tcPr>
            <w:tcW w:w="9009" w:type="dxa"/>
          </w:tcPr>
          <w:p w14:paraId="1EFAB782" w14:textId="77777777" w:rsidR="00AF042A" w:rsidRPr="00AF042A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(π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)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(π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883EF12" w14:textId="77777777" w:rsidR="00AF042A" w:rsidRPr="00AF042A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= 2(cos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FAE1D38" w14:textId="06118AE8" w:rsidR="00AF042A" w:rsidRPr="00AF042A" w:rsidRDefault="00AF042A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=2 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1+cos2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8</m:t>
                              </m:r>
                            </m:den>
                          </m:f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1+cos2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3π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8</m:t>
                              </m:r>
                            </m:den>
                          </m:f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=2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1+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Times New Roman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Times New Roman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Times New Roman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Times New Roman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==</w:t>
            </w:r>
          </w:p>
        </w:tc>
        <w:tc>
          <w:tcPr>
            <w:tcW w:w="801" w:type="dxa"/>
          </w:tcPr>
          <w:p w14:paraId="15A3C370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593ACE45" w14:textId="77777777" w:rsidTr="00B92C7E">
        <w:trPr>
          <w:trHeight w:val="155"/>
        </w:trPr>
        <w:tc>
          <w:tcPr>
            <w:tcW w:w="720" w:type="dxa"/>
          </w:tcPr>
          <w:p w14:paraId="3AC9F53E" w14:textId="2017B1AE" w:rsidR="00710CAB" w:rsidRPr="008155C6" w:rsidRDefault="00AF042A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6.</w:t>
            </w:r>
          </w:p>
        </w:tc>
        <w:tc>
          <w:tcPr>
            <w:tcW w:w="9009" w:type="dxa"/>
          </w:tcPr>
          <w:p w14:paraId="1F935117" w14:textId="77777777" w:rsidR="00710CAB" w:rsidRDefault="00AF042A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Let the shortest length be x; second length be  x+3 and the t</w:t>
            </w:r>
            <w:r w:rsidR="002F5D5B">
              <w:rPr>
                <w:rFonts w:ascii="Times New Roman" w:eastAsia="Times New Roman" w:hAnsi="Times New Roman"/>
                <w:sz w:val="24"/>
                <w:szCs w:val="24"/>
              </w:rPr>
              <w:t>hird length be 2x</w:t>
            </w:r>
          </w:p>
          <w:p w14:paraId="242DD43E" w14:textId="2D03EC1D" w:rsidR="002F5D5B" w:rsidRDefault="002F5D5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x+x+3+2x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≤91  and 2x≥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+3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+5</m:t>
              </m:r>
            </m:oMath>
          </w:p>
          <w:p w14:paraId="4F708C7F" w14:textId="77777777" w:rsidR="002F5D5B" w:rsidRDefault="002F5D5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4x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≤88     →x≤22       </m:t>
              </m:r>
            </m:oMath>
          </w:p>
          <w:p w14:paraId="7FB18576" w14:textId="77777777" w:rsidR="002F5D5B" w:rsidRDefault="002F5D5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x-x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≥8        →  x≥4</m:t>
              </m:r>
            </m:oMath>
          </w:p>
          <w:p w14:paraId="70D22D61" w14:textId="4B71D670" w:rsidR="002F5D5B" w:rsidRPr="002F5D5B" w:rsidRDefault="002F5D5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4≤x≤22</m:t>
                </m:r>
              </m:oMath>
            </m:oMathPara>
          </w:p>
        </w:tc>
        <w:tc>
          <w:tcPr>
            <w:tcW w:w="801" w:type="dxa"/>
          </w:tcPr>
          <w:p w14:paraId="4A23C49E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6C526639" w14:textId="77777777" w:rsidTr="00B92C7E">
        <w:trPr>
          <w:trHeight w:val="155"/>
        </w:trPr>
        <w:tc>
          <w:tcPr>
            <w:tcW w:w="720" w:type="dxa"/>
          </w:tcPr>
          <w:p w14:paraId="400803FC" w14:textId="3B42E3AB" w:rsidR="00710CAB" w:rsidRPr="008155C6" w:rsidRDefault="00316DE3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7.</w:t>
            </w:r>
          </w:p>
        </w:tc>
        <w:tc>
          <w:tcPr>
            <w:tcW w:w="9009" w:type="dxa"/>
          </w:tcPr>
          <w:p w14:paraId="6044CF6B" w14:textId="77777777" w:rsidR="00710CAB" w:rsidRPr="005C155D" w:rsidRDefault="005C155D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Total number of selection =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9!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!.2!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7560</m:t>
              </m:r>
            </m:oMath>
          </w:p>
          <w:p w14:paraId="3754EC60" w14:textId="77777777" w:rsidR="005C155D" w:rsidRPr="00316DE3" w:rsidRDefault="003C3988" w:rsidP="00316DE3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!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!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×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5!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!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60</m:t>
              </m:r>
            </m:oMath>
          </w:p>
          <w:p w14:paraId="69FC33C2" w14:textId="77777777" w:rsidR="00316DE3" w:rsidRDefault="00316DE3" w:rsidP="00316DE3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No of selection when L together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8!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!</m:t>
                  </m:r>
                </m:den>
              </m:f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=1680</w:t>
            </w:r>
          </w:p>
          <w:p w14:paraId="0E8DA900" w14:textId="3A580460" w:rsidR="00316DE3" w:rsidRPr="00316DE3" w:rsidRDefault="00316DE3" w:rsidP="00316DE3">
            <w:pPr>
              <w:pStyle w:val="ListParagraph"/>
              <w:spacing w:after="0"/>
              <w:ind w:left="108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No of selection when L do not together=7560-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1680=5880</w:t>
            </w:r>
          </w:p>
        </w:tc>
        <w:tc>
          <w:tcPr>
            <w:tcW w:w="801" w:type="dxa"/>
          </w:tcPr>
          <w:p w14:paraId="6FBF76AB" w14:textId="77777777" w:rsidR="00710CAB" w:rsidRDefault="00316DE3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  <w:p w14:paraId="515F356C" w14:textId="77777777" w:rsidR="00316DE3" w:rsidRDefault="00316DE3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  <w:p w14:paraId="7A4B03C6" w14:textId="77777777" w:rsidR="00316DE3" w:rsidRDefault="00316DE3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6FF7DAF6" w14:textId="77777777" w:rsidR="00316DE3" w:rsidRDefault="00316DE3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  <w:p w14:paraId="6B991F4B" w14:textId="59663ACD" w:rsidR="00316DE3" w:rsidRPr="008155C6" w:rsidRDefault="00316DE3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+1</w:t>
            </w:r>
          </w:p>
        </w:tc>
      </w:tr>
      <w:tr w:rsidR="00710CAB" w:rsidRPr="008155C6" w14:paraId="32E9B888" w14:textId="77777777" w:rsidTr="00B92C7E">
        <w:trPr>
          <w:trHeight w:val="155"/>
        </w:trPr>
        <w:tc>
          <w:tcPr>
            <w:tcW w:w="720" w:type="dxa"/>
          </w:tcPr>
          <w:p w14:paraId="30287ACA" w14:textId="6200C385" w:rsidR="00710CAB" w:rsidRPr="008155C6" w:rsidRDefault="00316DE3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8.</w:t>
            </w:r>
          </w:p>
        </w:tc>
        <w:tc>
          <w:tcPr>
            <w:tcW w:w="9009" w:type="dxa"/>
          </w:tcPr>
          <w:p w14:paraId="23BD7A11" w14:textId="77777777" w:rsidR="00710CAB" w:rsidRDefault="00316DE3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Since a,b,c,d are in GP ;    b=ar, c=ar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; d=ar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3</w:t>
            </w:r>
          </w:p>
          <w:p w14:paraId="379838A4" w14:textId="77777777" w:rsidR="00316DE3" w:rsidRDefault="00316DE3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a+b=3  and ab=</w:t>
            </w:r>
            <w:r w:rsidR="00BD1DB4">
              <w:rPr>
                <w:rFonts w:ascii="Times New Roman" w:eastAsia="Times New Roman" w:hAnsi="Times New Roman"/>
                <w:sz w:val="24"/>
                <w:szCs w:val="24"/>
              </w:rPr>
              <w:t>p</w:t>
            </w:r>
          </w:p>
          <w:p w14:paraId="728B0C5A" w14:textId="77777777" w:rsidR="00BD1DB4" w:rsidRDefault="00BD1DB4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+d=12  and cd=q</w:t>
            </w:r>
          </w:p>
          <w:p w14:paraId="597BCBD7" w14:textId="0681C47C" w:rsidR="00BD1DB4" w:rsidRDefault="00BD1DB4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+ar=3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→a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+r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=3 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&amp; ar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+ar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=12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→a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+r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=12</m:t>
              </m:r>
            </m:oMath>
          </w:p>
          <w:p w14:paraId="1100A773" w14:textId="7705FB0A" w:rsidR="00BD1DB4" w:rsidRDefault="00BD1DB4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=4 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→    r=±2       when r=2 →a=1  and r=-2   →a=-3</m:t>
              </m:r>
            </m:oMath>
          </w:p>
          <w:p w14:paraId="7FB7BA7B" w14:textId="117DC4D1" w:rsidR="00BD1DB4" w:rsidRDefault="00BD1DB4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b=ar=2   hence p=2  and q= cd= a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=32</w:t>
            </w:r>
          </w:p>
          <w:p w14:paraId="567E5CBE" w14:textId="15175341" w:rsidR="00BD1DB4" w:rsidRPr="00BD1DB4" w:rsidRDefault="003C3988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q+p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q-p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4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0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7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5</m:t>
                    </m:r>
                  </m:den>
                </m:f>
              </m:oMath>
            </m:oMathPara>
          </w:p>
          <w:p w14:paraId="1BFB6862" w14:textId="676709B3" w:rsidR="00BD1DB4" w:rsidRPr="00BD1DB4" w:rsidRDefault="00BD1DB4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14:paraId="16E038A4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096E1D3" w14:textId="25B25E19" w:rsidR="00806137" w:rsidRDefault="00806137" w:rsidP="00724F14"/>
    <w:sectPr w:rsidR="00806137" w:rsidSect="00D43240">
      <w:footerReference w:type="default" r:id="rId18"/>
      <w:pgSz w:w="12240" w:h="15840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A01CE" w14:textId="77777777" w:rsidR="00F1350B" w:rsidRDefault="00F1350B" w:rsidP="00433E16">
      <w:pPr>
        <w:spacing w:after="0" w:line="240" w:lineRule="auto"/>
      </w:pPr>
      <w:r>
        <w:separator/>
      </w:r>
    </w:p>
  </w:endnote>
  <w:endnote w:type="continuationSeparator" w:id="0">
    <w:p w14:paraId="487BF9F5" w14:textId="77777777" w:rsidR="00F1350B" w:rsidRDefault="00F1350B" w:rsidP="00433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F2D75" w14:textId="77777777" w:rsidR="00433E16" w:rsidRDefault="00433E16">
    <w:pPr>
      <w:pStyle w:val="Footer"/>
      <w:jc w:val="center"/>
    </w:pPr>
    <w:r>
      <w:t xml:space="preserve">Page </w:t>
    </w:r>
    <w:r w:rsidR="00065F2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 w:rsidR="00065F2D">
      <w:rPr>
        <w:b/>
        <w:bCs/>
        <w:sz w:val="24"/>
        <w:szCs w:val="24"/>
      </w:rPr>
      <w:fldChar w:fldCharType="separate"/>
    </w:r>
    <w:r w:rsidR="00900AAD">
      <w:rPr>
        <w:b/>
        <w:bCs/>
        <w:noProof/>
      </w:rPr>
      <w:t>1</w:t>
    </w:r>
    <w:r w:rsidR="00065F2D">
      <w:rPr>
        <w:b/>
        <w:bCs/>
        <w:sz w:val="24"/>
        <w:szCs w:val="24"/>
      </w:rPr>
      <w:fldChar w:fldCharType="end"/>
    </w:r>
    <w:r>
      <w:t xml:space="preserve"> of </w:t>
    </w:r>
    <w:r w:rsidR="00065F2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 w:rsidR="00065F2D">
      <w:rPr>
        <w:b/>
        <w:bCs/>
        <w:sz w:val="24"/>
        <w:szCs w:val="24"/>
      </w:rPr>
      <w:fldChar w:fldCharType="separate"/>
    </w:r>
    <w:r w:rsidR="00900AAD">
      <w:rPr>
        <w:b/>
        <w:bCs/>
        <w:noProof/>
      </w:rPr>
      <w:t>2</w:t>
    </w:r>
    <w:r w:rsidR="00065F2D">
      <w:rPr>
        <w:b/>
        <w:bCs/>
        <w:sz w:val="24"/>
        <w:szCs w:val="24"/>
      </w:rPr>
      <w:fldChar w:fldCharType="end"/>
    </w:r>
  </w:p>
  <w:p w14:paraId="023FB2E1" w14:textId="77777777" w:rsidR="00433E16" w:rsidRDefault="00433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74D53" w14:textId="77777777" w:rsidR="00F1350B" w:rsidRDefault="00F1350B" w:rsidP="00433E16">
      <w:pPr>
        <w:spacing w:after="0" w:line="240" w:lineRule="auto"/>
      </w:pPr>
      <w:r>
        <w:separator/>
      </w:r>
    </w:p>
  </w:footnote>
  <w:footnote w:type="continuationSeparator" w:id="0">
    <w:p w14:paraId="044B15F2" w14:textId="77777777" w:rsidR="00F1350B" w:rsidRDefault="00F1350B" w:rsidP="00433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5074"/>
    <w:multiLevelType w:val="hybridMultilevel"/>
    <w:tmpl w:val="54409F30"/>
    <w:lvl w:ilvl="0" w:tplc="5F18756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8687E"/>
    <w:multiLevelType w:val="hybridMultilevel"/>
    <w:tmpl w:val="A6C41B0C"/>
    <w:lvl w:ilvl="0" w:tplc="95B4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47B16"/>
    <w:multiLevelType w:val="hybridMultilevel"/>
    <w:tmpl w:val="89B8E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15718"/>
    <w:multiLevelType w:val="hybridMultilevel"/>
    <w:tmpl w:val="E4DE9F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408F5"/>
    <w:multiLevelType w:val="hybridMultilevel"/>
    <w:tmpl w:val="AFF499F4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F7D07"/>
    <w:multiLevelType w:val="hybridMultilevel"/>
    <w:tmpl w:val="A39E7AE0"/>
    <w:lvl w:ilvl="0" w:tplc="242866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7" w15:restartNumberingAfterBreak="0">
    <w:nsid w:val="14B81769"/>
    <w:multiLevelType w:val="hybridMultilevel"/>
    <w:tmpl w:val="B016A7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030578"/>
    <w:multiLevelType w:val="hybridMultilevel"/>
    <w:tmpl w:val="E19496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F52EA"/>
    <w:multiLevelType w:val="hybridMultilevel"/>
    <w:tmpl w:val="BA689842"/>
    <w:lvl w:ilvl="0" w:tplc="AB60288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5F1796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C0229F"/>
    <w:multiLevelType w:val="hybridMultilevel"/>
    <w:tmpl w:val="312E02E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C7BBD"/>
    <w:multiLevelType w:val="hybridMultilevel"/>
    <w:tmpl w:val="5E5EC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C00B1D"/>
    <w:multiLevelType w:val="hybridMultilevel"/>
    <w:tmpl w:val="28F0C228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A55822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884B2C"/>
    <w:multiLevelType w:val="hybridMultilevel"/>
    <w:tmpl w:val="4CCC9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D92F40"/>
    <w:multiLevelType w:val="hybridMultilevel"/>
    <w:tmpl w:val="C082F2EE"/>
    <w:lvl w:ilvl="0" w:tplc="04090019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47F67"/>
    <w:multiLevelType w:val="hybridMultilevel"/>
    <w:tmpl w:val="52B429CC"/>
    <w:lvl w:ilvl="0" w:tplc="1FF2F6B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8A1109"/>
    <w:multiLevelType w:val="hybridMultilevel"/>
    <w:tmpl w:val="2DE2A6B8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E007BF"/>
    <w:multiLevelType w:val="hybridMultilevel"/>
    <w:tmpl w:val="6AD4D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631B24"/>
    <w:multiLevelType w:val="hybridMultilevel"/>
    <w:tmpl w:val="DABE61E0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93888"/>
    <w:multiLevelType w:val="hybridMultilevel"/>
    <w:tmpl w:val="A1E68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131E0"/>
    <w:multiLevelType w:val="hybridMultilevel"/>
    <w:tmpl w:val="C1C060D8"/>
    <w:lvl w:ilvl="0" w:tplc="9F167D72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BE7B3C"/>
    <w:multiLevelType w:val="hybridMultilevel"/>
    <w:tmpl w:val="7C7037FA"/>
    <w:lvl w:ilvl="0" w:tplc="56AA1C98">
      <w:start w:val="2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4" w15:restartNumberingAfterBreak="0">
    <w:nsid w:val="36A0658D"/>
    <w:multiLevelType w:val="hybridMultilevel"/>
    <w:tmpl w:val="45C4F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5E3D20"/>
    <w:multiLevelType w:val="hybridMultilevel"/>
    <w:tmpl w:val="DABE61E0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F37A4D"/>
    <w:multiLevelType w:val="hybridMultilevel"/>
    <w:tmpl w:val="642AFB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9662DA7"/>
    <w:multiLevelType w:val="hybridMultilevel"/>
    <w:tmpl w:val="2AFC5C1E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824DFD"/>
    <w:multiLevelType w:val="hybridMultilevel"/>
    <w:tmpl w:val="B232D73C"/>
    <w:lvl w:ilvl="0" w:tplc="2C787C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02478C"/>
    <w:multiLevelType w:val="hybridMultilevel"/>
    <w:tmpl w:val="40600F90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F9F7634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F1459B"/>
    <w:multiLevelType w:val="hybridMultilevel"/>
    <w:tmpl w:val="93C45D56"/>
    <w:lvl w:ilvl="0" w:tplc="1BFCEF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7B49F3"/>
    <w:multiLevelType w:val="hybridMultilevel"/>
    <w:tmpl w:val="CB1C6DBE"/>
    <w:lvl w:ilvl="0" w:tplc="D94AA7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B7175F"/>
    <w:multiLevelType w:val="hybridMultilevel"/>
    <w:tmpl w:val="8CC6EC42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4A335A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CE011F"/>
    <w:multiLevelType w:val="hybridMultilevel"/>
    <w:tmpl w:val="4C5E4220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B52EC4"/>
    <w:multiLevelType w:val="hybridMultilevel"/>
    <w:tmpl w:val="80B08850"/>
    <w:lvl w:ilvl="0" w:tplc="628CF018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224544"/>
    <w:multiLevelType w:val="hybridMultilevel"/>
    <w:tmpl w:val="EAAC688A"/>
    <w:lvl w:ilvl="0" w:tplc="DABAB0AC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8D7C58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5E2A9E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AA729D"/>
    <w:multiLevelType w:val="hybridMultilevel"/>
    <w:tmpl w:val="94B0B1C4"/>
    <w:lvl w:ilvl="0" w:tplc="403E11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5D6D0D"/>
    <w:multiLevelType w:val="hybridMultilevel"/>
    <w:tmpl w:val="36A6DE14"/>
    <w:lvl w:ilvl="0" w:tplc="C0B2F67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102D55"/>
    <w:multiLevelType w:val="hybridMultilevel"/>
    <w:tmpl w:val="7408D3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A03E27"/>
    <w:multiLevelType w:val="hybridMultilevel"/>
    <w:tmpl w:val="D8CE04AE"/>
    <w:lvl w:ilvl="0" w:tplc="795884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5013B4"/>
    <w:multiLevelType w:val="hybridMultilevel"/>
    <w:tmpl w:val="2422B542"/>
    <w:lvl w:ilvl="0" w:tplc="04090019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FE2F5E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7F654C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4517238">
    <w:abstractNumId w:val="24"/>
  </w:num>
  <w:num w:numId="2" w16cid:durableId="881214928">
    <w:abstractNumId w:val="37"/>
  </w:num>
  <w:num w:numId="3" w16cid:durableId="708651079">
    <w:abstractNumId w:val="39"/>
  </w:num>
  <w:num w:numId="4" w16cid:durableId="2112585130">
    <w:abstractNumId w:val="6"/>
  </w:num>
  <w:num w:numId="5" w16cid:durableId="23752282">
    <w:abstractNumId w:val="11"/>
  </w:num>
  <w:num w:numId="6" w16cid:durableId="1290865050">
    <w:abstractNumId w:val="18"/>
  </w:num>
  <w:num w:numId="7" w16cid:durableId="1303340739">
    <w:abstractNumId w:val="25"/>
  </w:num>
  <w:num w:numId="8" w16cid:durableId="1226335631">
    <w:abstractNumId w:val="47"/>
  </w:num>
  <w:num w:numId="9" w16cid:durableId="1752500966">
    <w:abstractNumId w:val="20"/>
  </w:num>
  <w:num w:numId="10" w16cid:durableId="1618415772">
    <w:abstractNumId w:val="22"/>
  </w:num>
  <w:num w:numId="11" w16cid:durableId="588851503">
    <w:abstractNumId w:val="40"/>
  </w:num>
  <w:num w:numId="12" w16cid:durableId="2057197648">
    <w:abstractNumId w:val="36"/>
  </w:num>
  <w:num w:numId="13" w16cid:durableId="1809081124">
    <w:abstractNumId w:val="7"/>
  </w:num>
  <w:num w:numId="14" w16cid:durableId="618605574">
    <w:abstractNumId w:val="2"/>
  </w:num>
  <w:num w:numId="15" w16cid:durableId="1024870508">
    <w:abstractNumId w:val="9"/>
  </w:num>
  <w:num w:numId="16" w16cid:durableId="1389182824">
    <w:abstractNumId w:val="29"/>
  </w:num>
  <w:num w:numId="17" w16cid:durableId="1258099647">
    <w:abstractNumId w:val="1"/>
  </w:num>
  <w:num w:numId="18" w16cid:durableId="191498644">
    <w:abstractNumId w:val="32"/>
  </w:num>
  <w:num w:numId="19" w16cid:durableId="1993366622">
    <w:abstractNumId w:val="10"/>
  </w:num>
  <w:num w:numId="20" w16cid:durableId="1138306310">
    <w:abstractNumId w:val="34"/>
  </w:num>
  <w:num w:numId="21" w16cid:durableId="268895818">
    <w:abstractNumId w:val="38"/>
  </w:num>
  <w:num w:numId="22" w16cid:durableId="1663660050">
    <w:abstractNumId w:val="30"/>
  </w:num>
  <w:num w:numId="23" w16cid:durableId="927738142">
    <w:abstractNumId w:val="48"/>
  </w:num>
  <w:num w:numId="24" w16cid:durableId="1437099421">
    <w:abstractNumId w:val="14"/>
  </w:num>
  <w:num w:numId="25" w16cid:durableId="1800299451">
    <w:abstractNumId w:val="46"/>
  </w:num>
  <w:num w:numId="26" w16cid:durableId="1087263310">
    <w:abstractNumId w:val="26"/>
  </w:num>
  <w:num w:numId="27" w16cid:durableId="651837170">
    <w:abstractNumId w:val="45"/>
  </w:num>
  <w:num w:numId="28" w16cid:durableId="1965503872">
    <w:abstractNumId w:val="0"/>
  </w:num>
  <w:num w:numId="29" w16cid:durableId="758063483">
    <w:abstractNumId w:val="43"/>
  </w:num>
  <w:num w:numId="30" w16cid:durableId="980042106">
    <w:abstractNumId w:val="42"/>
  </w:num>
  <w:num w:numId="31" w16cid:durableId="167715167">
    <w:abstractNumId w:val="16"/>
  </w:num>
  <w:num w:numId="32" w16cid:durableId="447089377">
    <w:abstractNumId w:val="15"/>
  </w:num>
  <w:num w:numId="33" w16cid:durableId="98986400">
    <w:abstractNumId w:val="19"/>
  </w:num>
  <w:num w:numId="34" w16cid:durableId="895235929">
    <w:abstractNumId w:val="12"/>
  </w:num>
  <w:num w:numId="35" w16cid:durableId="1856992105">
    <w:abstractNumId w:val="23"/>
  </w:num>
  <w:num w:numId="36" w16cid:durableId="1927954723">
    <w:abstractNumId w:val="17"/>
  </w:num>
  <w:num w:numId="37" w16cid:durableId="1300652638">
    <w:abstractNumId w:val="31"/>
  </w:num>
  <w:num w:numId="38" w16cid:durableId="273102074">
    <w:abstractNumId w:val="27"/>
  </w:num>
  <w:num w:numId="39" w16cid:durableId="122506841">
    <w:abstractNumId w:val="33"/>
  </w:num>
  <w:num w:numId="40" w16cid:durableId="1537506222">
    <w:abstractNumId w:val="35"/>
  </w:num>
  <w:num w:numId="41" w16cid:durableId="753161661">
    <w:abstractNumId w:val="5"/>
  </w:num>
  <w:num w:numId="42" w16cid:durableId="109130420">
    <w:abstractNumId w:val="21"/>
  </w:num>
  <w:num w:numId="43" w16cid:durableId="1666665043">
    <w:abstractNumId w:val="13"/>
  </w:num>
  <w:num w:numId="44" w16cid:durableId="337345270">
    <w:abstractNumId w:val="41"/>
  </w:num>
  <w:num w:numId="45" w16cid:durableId="617488993">
    <w:abstractNumId w:val="4"/>
  </w:num>
  <w:num w:numId="46" w16cid:durableId="611716498">
    <w:abstractNumId w:val="44"/>
  </w:num>
  <w:num w:numId="47" w16cid:durableId="1708676915">
    <w:abstractNumId w:val="8"/>
  </w:num>
  <w:num w:numId="48" w16cid:durableId="1531067424">
    <w:abstractNumId w:val="3"/>
  </w:num>
  <w:num w:numId="49" w16cid:durableId="211474267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NTE3tTQyNjQwMzdS0lEKTi0uzszPAykwqgUAc56AVSwAAAA="/>
  </w:docVars>
  <w:rsids>
    <w:rsidRoot w:val="004544B6"/>
    <w:rsid w:val="00000290"/>
    <w:rsid w:val="00037064"/>
    <w:rsid w:val="00065F2D"/>
    <w:rsid w:val="000A14AA"/>
    <w:rsid w:val="000A5B9E"/>
    <w:rsid w:val="000B07C2"/>
    <w:rsid w:val="000E08E4"/>
    <w:rsid w:val="000E3F8B"/>
    <w:rsid w:val="000E7BD5"/>
    <w:rsid w:val="00101BB9"/>
    <w:rsid w:val="001379A0"/>
    <w:rsid w:val="00153A90"/>
    <w:rsid w:val="001A2930"/>
    <w:rsid w:val="001A5FD3"/>
    <w:rsid w:val="001C0863"/>
    <w:rsid w:val="001E159F"/>
    <w:rsid w:val="00236194"/>
    <w:rsid w:val="00272878"/>
    <w:rsid w:val="00276C7A"/>
    <w:rsid w:val="002830DD"/>
    <w:rsid w:val="002B454F"/>
    <w:rsid w:val="002B757F"/>
    <w:rsid w:val="002B784F"/>
    <w:rsid w:val="002D7309"/>
    <w:rsid w:val="002F5D5B"/>
    <w:rsid w:val="002F5E23"/>
    <w:rsid w:val="00300967"/>
    <w:rsid w:val="00316DE3"/>
    <w:rsid w:val="00317AED"/>
    <w:rsid w:val="0036796B"/>
    <w:rsid w:val="00387190"/>
    <w:rsid w:val="003C355F"/>
    <w:rsid w:val="003C3988"/>
    <w:rsid w:val="003D026E"/>
    <w:rsid w:val="00405500"/>
    <w:rsid w:val="00422A42"/>
    <w:rsid w:val="00433E16"/>
    <w:rsid w:val="004361E1"/>
    <w:rsid w:val="004363C0"/>
    <w:rsid w:val="004544B6"/>
    <w:rsid w:val="0046774F"/>
    <w:rsid w:val="004A0341"/>
    <w:rsid w:val="004A21AE"/>
    <w:rsid w:val="004B2F4A"/>
    <w:rsid w:val="004B5BF6"/>
    <w:rsid w:val="004C7480"/>
    <w:rsid w:val="004D19AC"/>
    <w:rsid w:val="004D390C"/>
    <w:rsid w:val="004F5B9F"/>
    <w:rsid w:val="005027BA"/>
    <w:rsid w:val="00542D3E"/>
    <w:rsid w:val="00553EC0"/>
    <w:rsid w:val="00554A65"/>
    <w:rsid w:val="00567094"/>
    <w:rsid w:val="00573E04"/>
    <w:rsid w:val="00577EC1"/>
    <w:rsid w:val="00582CE0"/>
    <w:rsid w:val="005C155D"/>
    <w:rsid w:val="005C2436"/>
    <w:rsid w:val="005F02B7"/>
    <w:rsid w:val="005F1A1E"/>
    <w:rsid w:val="006030A7"/>
    <w:rsid w:val="00624949"/>
    <w:rsid w:val="00651E1B"/>
    <w:rsid w:val="006751A1"/>
    <w:rsid w:val="00684960"/>
    <w:rsid w:val="006A5BAB"/>
    <w:rsid w:val="006E092E"/>
    <w:rsid w:val="006E5085"/>
    <w:rsid w:val="00704A85"/>
    <w:rsid w:val="007069F0"/>
    <w:rsid w:val="00706DEB"/>
    <w:rsid w:val="00710CAB"/>
    <w:rsid w:val="00724F14"/>
    <w:rsid w:val="00756BC6"/>
    <w:rsid w:val="0076016C"/>
    <w:rsid w:val="00761EF0"/>
    <w:rsid w:val="007711FB"/>
    <w:rsid w:val="00774268"/>
    <w:rsid w:val="00792A6C"/>
    <w:rsid w:val="00797C30"/>
    <w:rsid w:val="007A3E82"/>
    <w:rsid w:val="007B4D89"/>
    <w:rsid w:val="007B5C1E"/>
    <w:rsid w:val="007F38CC"/>
    <w:rsid w:val="00804783"/>
    <w:rsid w:val="00806137"/>
    <w:rsid w:val="0081068E"/>
    <w:rsid w:val="008155C6"/>
    <w:rsid w:val="00854EDA"/>
    <w:rsid w:val="00861799"/>
    <w:rsid w:val="00887C11"/>
    <w:rsid w:val="008C4807"/>
    <w:rsid w:val="008E1295"/>
    <w:rsid w:val="008E7FA3"/>
    <w:rsid w:val="00900AAD"/>
    <w:rsid w:val="00937DB3"/>
    <w:rsid w:val="00963B5B"/>
    <w:rsid w:val="00966FD7"/>
    <w:rsid w:val="009755EB"/>
    <w:rsid w:val="00981F21"/>
    <w:rsid w:val="00994D1D"/>
    <w:rsid w:val="009A7E3E"/>
    <w:rsid w:val="009B0A1D"/>
    <w:rsid w:val="009F3E66"/>
    <w:rsid w:val="00A14161"/>
    <w:rsid w:val="00A51169"/>
    <w:rsid w:val="00A579B2"/>
    <w:rsid w:val="00A64C7B"/>
    <w:rsid w:val="00A864C9"/>
    <w:rsid w:val="00AC5A9A"/>
    <w:rsid w:val="00AC65C9"/>
    <w:rsid w:val="00AF042A"/>
    <w:rsid w:val="00B02DE1"/>
    <w:rsid w:val="00B16EE6"/>
    <w:rsid w:val="00B50964"/>
    <w:rsid w:val="00B92C7E"/>
    <w:rsid w:val="00BB1842"/>
    <w:rsid w:val="00BC2B7E"/>
    <w:rsid w:val="00BD1DB4"/>
    <w:rsid w:val="00C1005C"/>
    <w:rsid w:val="00C21703"/>
    <w:rsid w:val="00C3070D"/>
    <w:rsid w:val="00C317E1"/>
    <w:rsid w:val="00C35259"/>
    <w:rsid w:val="00C40BCB"/>
    <w:rsid w:val="00C500E5"/>
    <w:rsid w:val="00C539F5"/>
    <w:rsid w:val="00C55F83"/>
    <w:rsid w:val="00CA0C67"/>
    <w:rsid w:val="00CB4ADE"/>
    <w:rsid w:val="00CC6E42"/>
    <w:rsid w:val="00CD5B15"/>
    <w:rsid w:val="00CE4AE8"/>
    <w:rsid w:val="00CF148F"/>
    <w:rsid w:val="00D2368B"/>
    <w:rsid w:val="00D43240"/>
    <w:rsid w:val="00D62F6D"/>
    <w:rsid w:val="00D77B6B"/>
    <w:rsid w:val="00D81710"/>
    <w:rsid w:val="00DA1E77"/>
    <w:rsid w:val="00E13E18"/>
    <w:rsid w:val="00E1581F"/>
    <w:rsid w:val="00E27DBB"/>
    <w:rsid w:val="00E45CDE"/>
    <w:rsid w:val="00E9118F"/>
    <w:rsid w:val="00EB22D3"/>
    <w:rsid w:val="00EF0255"/>
    <w:rsid w:val="00F10966"/>
    <w:rsid w:val="00F1350B"/>
    <w:rsid w:val="00F135C9"/>
    <w:rsid w:val="00F15057"/>
    <w:rsid w:val="00F33948"/>
    <w:rsid w:val="00F37B60"/>
    <w:rsid w:val="00F60BB0"/>
    <w:rsid w:val="00F641B1"/>
    <w:rsid w:val="00F72DA8"/>
    <w:rsid w:val="00F85884"/>
    <w:rsid w:val="00FC7891"/>
    <w:rsid w:val="00FD2B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0114C"/>
  <w15:chartTrackingRefBased/>
  <w15:docId w15:val="{BB95389A-BAC5-454C-826D-2F85CB7A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F2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87190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4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7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719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387190"/>
    <w:rPr>
      <w:rFonts w:ascii="Times New Roman" w:eastAsia="Times New Roman" w:hAnsi="Times New Roman" w:cs="Times New Roman"/>
      <w:b/>
      <w:sz w:val="28"/>
      <w:szCs w:val="28"/>
    </w:rPr>
  </w:style>
  <w:style w:type="paragraph" w:styleId="ListParagraph">
    <w:name w:val="List Paragraph"/>
    <w:basedOn w:val="Normal"/>
    <w:uiPriority w:val="34"/>
    <w:qFormat/>
    <w:rsid w:val="009B0A1D"/>
    <w:pPr>
      <w:ind w:left="720"/>
      <w:contextualSpacing/>
    </w:pPr>
  </w:style>
  <w:style w:type="paragraph" w:styleId="NoSpacing">
    <w:name w:val="No Spacing"/>
    <w:uiPriority w:val="1"/>
    <w:qFormat/>
    <w:rsid w:val="000A14A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E911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16"/>
  </w:style>
  <w:style w:type="paragraph" w:styleId="Footer">
    <w:name w:val="footer"/>
    <w:basedOn w:val="Normal"/>
    <w:link w:val="Foot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16"/>
  </w:style>
  <w:style w:type="character" w:styleId="PlaceholderText">
    <w:name w:val="Placeholder Text"/>
    <w:basedOn w:val="DefaultParagraphFont"/>
    <w:uiPriority w:val="99"/>
    <w:semiHidden/>
    <w:rsid w:val="00A64C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customXml" Target="ink/ink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0-18T09:32:50.788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2 0,'5'0,"6"0,7 0,0 5,-3 7,-4 6,-3 6,-4 2,-3 4,-1 0,0 1,-1 0,-4-6,-8-6,0 3,-4-2,1 0,-1-2,7-5,10-5,10-3,8-3,7-2,4 0,1-1,2 0,-1 0,1 1,-1-1,-1 1,0 0,5 0,1 0,-5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0-18T09:32:45.160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5'0,"6"0,7 0,6 6,2 0,-1 6,-7 5,0-1,1-2,3-4,-3 2,1-2,-3 3,0-1,3-3,-2 3,0-1,3-3,-2 3,0 0,-3 2,1-1,3-2,2-3,4-3,-4-1</inkml:trace>
  <inkml:trace contextRef="#ctx0" brushRef="#br0" timeOffset="320.77">531 236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0-18T09:32:38.977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3455 324,'0'-5,"0"-7,0 4,5 3,2-2,-1-6,-1-5,-1-4,-2-5,-1-1,0-2,-1 0,0-1,-1 0,1 1,0 10,0 14,0 12,-1 11,1 7,-10 0,-8-5,-6-5,-5-5,-1-4,-2-3,1-2,0-1,0 0,0 0,1 1,1-1,-1 1,1-1,-1 1,1 0,-6 0,-1 0,0 0,1 0,2 0,2 0,0 0,1 0,0 0,1 0,0 0,-1 0,1 0,0 0,-1 0,1 6,-1 0,1 1,-1-2,1-1,-1-2,1-1,-1 0,1-1,-1 0,0-1,1 1,-1 0,1 0,-1 0,1 0,-1-1,1 1,-1 0,1 0,-1 1,1-1,-1 0,0 0,1 0,-6 0,-1 0,0 0,2 0,0 0,3 0,0 0,1 0,0 0,1 0,0 0,-1 0,1 0,0 0,-1 0,1 0,-1 0,1 0,-1 0,1 0,-1 0,1 0,-1 0,0 0,1 0,5 4,1 3,0-1,-2-1,-1-1,-1-2,-1-1,-2 0,1-1,-1 0,0-1,1 1,-1 0,0 0,1 0,-1 0,0 0,1 0,-1 0,1 0,-1 0,1 0,-1 5,0 1,1 1,0-2,-1-1,1-2,-1 0,1-2,-1 0,6 5,1 1,4 0</inkml:trace>
  <inkml:trace contextRef="#ctx0" brushRef="#br0" timeOffset="2173.96">0 411,'5'0,"2"-5,4-2,1-4,3-6,4 1,-1-3,2 2,-4-1,2 3,2 4,-2-2,-4-3,0 1,-2-2,2 2,4-2,4 2,2 4,3-1,2 1,-4-3,-2 2,1 2,-4-1,0 0,-9 2,-6 8,-4 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0-18T09:32:30.087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3070 1,'-10'0,"-9"0,-5 0,-4 0,-2 0,-2 0,1 0,-1 0,2 0,-1 0,1 0,0 0,1 0,-1 0,1 0,-1 0,1 0,0 0,-1 0,1 0,-6 0,-1 0,0 0,1 0,-3 0,-1 0,2 0,2 0,2 0,1 0,2 0,0 0,1 0,0 0,-1 0,-4 0,-2 0,1 0,0 0,2 0,1 0,1 0,1 0,1 0,-1 0,1 0,0 0,-1 0,1 0,0 0,-1 0,1 0,-1 0,1 0,-1 0,1 0,-1 0,-5 0,-1 0,0 0,2 0,1 0,1 0,1 0,1 0,0 0,1 0,0 0,-6 0,0 0,-1 0,1 0,2 0,1 0,2 0,0 0,0 0,6 5,1 1,0 1,-1-2,-2-1,-1-2,-1 0,-1-2,-1 0,1 0,-1 0,0-1,0 1,0 0,-4 0,-3 0,1 0,2 0,1 0,1 0,1 0,1 0,6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0-18T09:32:26.903"/>
    </inkml:context>
    <inkml:brush xml:id="br0">
      <inkml:brushProperty name="width" value="0.1" units="cm"/>
      <inkml:brushProperty name="height" value="0.6" units="cm"/>
      <inkml:brushProperty name="color" value="#849398"/>
      <inkml:brushProperty name="ignorePressure" value="1"/>
      <inkml:brushProperty name="inkEffects" value="pencil"/>
    </inkml:brush>
  </inkml:definitions>
  <inkml:trace contextRef="#ctx0" brushRef="#br0">1 0,'0'5,"0"7,0 6,0 5,0 4,0 2,0-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3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S, Sharjah</dc:creator>
  <cp:keywords/>
  <cp:lastModifiedBy>ASHA REGHUNANDAN</cp:lastModifiedBy>
  <cp:revision>18</cp:revision>
  <cp:lastPrinted>2014-09-15T08:44:00Z</cp:lastPrinted>
  <dcterms:created xsi:type="dcterms:W3CDTF">2023-10-17T06:41:00Z</dcterms:created>
  <dcterms:modified xsi:type="dcterms:W3CDTF">2023-10-22T13:31:00Z</dcterms:modified>
</cp:coreProperties>
</file>